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BEA09" w14:textId="067A43E2" w:rsidR="0050318E" w:rsidRPr="00BA1135" w:rsidRDefault="0050318E" w:rsidP="0050318E">
      <w:pPr>
        <w:tabs>
          <w:tab w:val="left" w:pos="2616"/>
        </w:tabs>
        <w:spacing w:before="0"/>
        <w:rPr>
          <w:b/>
          <w:bCs/>
        </w:rPr>
      </w:pPr>
      <w:r w:rsidRPr="00BA1135">
        <w:rPr>
          <w:b/>
          <w:bCs/>
        </w:rPr>
        <w:t xml:space="preserve">Supplementary Table </w:t>
      </w:r>
      <w:r w:rsidR="007D77BF" w:rsidRPr="00BA1135">
        <w:rPr>
          <w:b/>
          <w:bCs/>
        </w:rPr>
        <w:t>S</w:t>
      </w:r>
      <w:r w:rsidRPr="00BA1135">
        <w:rPr>
          <w:b/>
          <w:bCs/>
        </w:rPr>
        <w:t xml:space="preserve">1. </w:t>
      </w:r>
      <w:r w:rsidRPr="00BA1135">
        <w:rPr>
          <w:b/>
        </w:rPr>
        <w:t>Baseline characteristics in patients enrolled.</w:t>
      </w:r>
    </w:p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2114"/>
        <w:gridCol w:w="1859"/>
        <w:gridCol w:w="2826"/>
        <w:gridCol w:w="2551"/>
      </w:tblGrid>
      <w:tr w:rsidR="0050318E" w:rsidRPr="00BA1135" w14:paraId="345A8F4E" w14:textId="77777777" w:rsidTr="000F46D6">
        <w:trPr>
          <w:trHeight w:val="604"/>
        </w:trPr>
        <w:tc>
          <w:tcPr>
            <w:tcW w:w="21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E3EC6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rPr>
                <w:b/>
                <w:bCs/>
              </w:rPr>
              <w:t>Baseline characteristics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B142A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proofErr w:type="spellStart"/>
            <w:r w:rsidRPr="00BA1135">
              <w:rPr>
                <w:b/>
                <w:bCs/>
              </w:rPr>
              <w:t>Tepotinib</w:t>
            </w:r>
            <w:proofErr w:type="spellEnd"/>
            <w:r w:rsidRPr="00BA1135">
              <w:rPr>
                <w:b/>
                <w:bCs/>
              </w:rPr>
              <w:t xml:space="preserve"> + gefitinib</w:t>
            </w:r>
            <w:r w:rsidRPr="00BA1135">
              <w:rPr>
                <w:b/>
                <w:bCs/>
              </w:rPr>
              <w:br/>
              <w:t>(</w:t>
            </w:r>
            <w:r w:rsidRPr="00BA1135">
              <w:rPr>
                <w:b/>
                <w:i/>
              </w:rPr>
              <w:t>n</w:t>
            </w:r>
            <w:r w:rsidRPr="00BA1135">
              <w:rPr>
                <w:b/>
                <w:bCs/>
              </w:rPr>
              <w:t xml:space="preserve"> = 31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147C1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b/>
                <w:bCs/>
              </w:rPr>
              <w:t>Chemotherapy</w:t>
            </w:r>
            <w:r w:rsidRPr="00BA1135">
              <w:rPr>
                <w:b/>
                <w:bCs/>
              </w:rPr>
              <w:br/>
              <w:t>(</w:t>
            </w:r>
            <w:r w:rsidRPr="00BA1135">
              <w:rPr>
                <w:b/>
                <w:i/>
              </w:rPr>
              <w:t>n</w:t>
            </w:r>
            <w:r w:rsidRPr="00BA1135">
              <w:rPr>
                <w:b/>
                <w:bCs/>
              </w:rPr>
              <w:t xml:space="preserve"> = 24)</w:t>
            </w:r>
          </w:p>
        </w:tc>
      </w:tr>
      <w:tr w:rsidR="0050318E" w:rsidRPr="00BA1135" w14:paraId="35444FC9" w14:textId="77777777" w:rsidTr="000F46D6">
        <w:trPr>
          <w:trHeight w:val="303"/>
        </w:trPr>
        <w:tc>
          <w:tcPr>
            <w:tcW w:w="21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87529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Median age, years (range)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366DC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 xml:space="preserve">61 </w:t>
            </w:r>
            <w:r w:rsidRPr="00BA1135">
              <w:t>(42–</w:t>
            </w:r>
            <w:r w:rsidRPr="00BA1135">
              <w:rPr>
                <w:color w:val="000000"/>
              </w:rPr>
              <w:t>76</w:t>
            </w:r>
            <w:r w:rsidRPr="00BA1135">
              <w:t>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DCBE8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58.3</w:t>
            </w:r>
            <w:r w:rsidRPr="00BA1135">
              <w:t xml:space="preserve"> (42–82)</w:t>
            </w:r>
          </w:p>
        </w:tc>
      </w:tr>
      <w:tr w:rsidR="0050318E" w:rsidRPr="00BA1135" w14:paraId="3500695C" w14:textId="77777777" w:rsidTr="000F46D6">
        <w:trPr>
          <w:trHeight w:val="303"/>
        </w:trPr>
        <w:tc>
          <w:tcPr>
            <w:tcW w:w="11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596F5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Sex, n (%)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CECAE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Female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0811D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20 (64.5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260E54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2 (50)</w:t>
            </w:r>
          </w:p>
        </w:tc>
      </w:tr>
      <w:tr w:rsidR="0050318E" w:rsidRPr="00BA1135" w14:paraId="2852DA3E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6B4C7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225A3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Male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AB50E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1 (35.5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0C7EF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2 (50)</w:t>
            </w:r>
          </w:p>
        </w:tc>
      </w:tr>
      <w:tr w:rsidR="0050318E" w:rsidRPr="00BA1135" w14:paraId="3FEA93A1" w14:textId="77777777" w:rsidTr="000F46D6">
        <w:trPr>
          <w:trHeight w:val="303"/>
        </w:trPr>
        <w:tc>
          <w:tcPr>
            <w:tcW w:w="11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B3BC4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Smoking status, n (%)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8D5E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 xml:space="preserve">Never 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C2DB6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21 (67.7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325B6F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6 (66.7)</w:t>
            </w:r>
          </w:p>
        </w:tc>
      </w:tr>
      <w:tr w:rsidR="0050318E" w:rsidRPr="00BA1135" w14:paraId="7D6136DA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E6D51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49080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Former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82A55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9 (29.0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CE2B0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7 (29.2)</w:t>
            </w:r>
          </w:p>
        </w:tc>
      </w:tr>
      <w:tr w:rsidR="0050318E" w:rsidRPr="00BA1135" w14:paraId="380DC65A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23CE3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69553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 xml:space="preserve">Current 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B6838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 (3.2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A08BB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 (4.2)</w:t>
            </w:r>
          </w:p>
        </w:tc>
      </w:tr>
      <w:tr w:rsidR="0050318E" w:rsidRPr="00BA1135" w14:paraId="0FD05817" w14:textId="77777777" w:rsidTr="000F46D6">
        <w:trPr>
          <w:trHeight w:val="303"/>
        </w:trPr>
        <w:tc>
          <w:tcPr>
            <w:tcW w:w="11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F2B10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ECOG PS, n (%)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3B96A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0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CDE9D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6 (19.4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51555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5 (20.8)</w:t>
            </w:r>
          </w:p>
        </w:tc>
      </w:tr>
      <w:tr w:rsidR="0050318E" w:rsidRPr="00BA1135" w14:paraId="2DAB9202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027A6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DD51C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1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69C9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25 (80.6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84353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9 (79.2)</w:t>
            </w:r>
          </w:p>
        </w:tc>
      </w:tr>
      <w:tr w:rsidR="0050318E" w:rsidRPr="00BA1135" w14:paraId="0A3A42DE" w14:textId="77777777" w:rsidTr="000F46D6">
        <w:trPr>
          <w:trHeight w:val="303"/>
        </w:trPr>
        <w:tc>
          <w:tcPr>
            <w:tcW w:w="11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D1BD0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MET status, n (%)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0C02C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proofErr w:type="spellStart"/>
            <w:r w:rsidRPr="00BA1135">
              <w:rPr>
                <w:i/>
                <w:iCs/>
              </w:rPr>
              <w:t>MET</w:t>
            </w:r>
            <w:r w:rsidRPr="00BA1135">
              <w:t>amp</w:t>
            </w:r>
            <w:proofErr w:type="spellEnd"/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92802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2 (38.7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0AE44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7 (29.2)</w:t>
            </w:r>
          </w:p>
        </w:tc>
      </w:tr>
      <w:tr w:rsidR="0050318E" w:rsidRPr="00BA1135" w14:paraId="0A8BE3CB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40228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3ABA0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ind w:left="174"/>
            </w:pPr>
            <w:r w:rsidRPr="00BA1135">
              <w:rPr>
                <w:i/>
                <w:iCs/>
              </w:rPr>
              <w:t>MET</w:t>
            </w:r>
            <w:r w:rsidRPr="00BA1135">
              <w:t xml:space="preserve"> GCN ≥5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BCC9A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1 (35.5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5019F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7 (29.2)</w:t>
            </w:r>
          </w:p>
        </w:tc>
      </w:tr>
      <w:tr w:rsidR="0050318E" w:rsidRPr="00BA1135" w14:paraId="488B7C0A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E8A9C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84E6D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ind w:left="174"/>
            </w:pPr>
            <w:proofErr w:type="gramStart"/>
            <w:r w:rsidRPr="00BA1135">
              <w:rPr>
                <w:i/>
                <w:iCs/>
              </w:rPr>
              <w:t>MET</w:t>
            </w:r>
            <w:r w:rsidRPr="00BA1135">
              <w:t>:</w:t>
            </w:r>
            <w:r w:rsidRPr="00BA1135">
              <w:rPr>
                <w:i/>
                <w:iCs/>
              </w:rPr>
              <w:t>CEP</w:t>
            </w:r>
            <w:proofErr w:type="gramEnd"/>
            <w:r w:rsidRPr="00BA1135">
              <w:rPr>
                <w:i/>
                <w:iCs/>
              </w:rPr>
              <w:t>7</w:t>
            </w:r>
            <w:r w:rsidRPr="00BA1135">
              <w:t xml:space="preserve"> ≥2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7793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7 (22.6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92349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6 (25.0)</w:t>
            </w:r>
          </w:p>
        </w:tc>
      </w:tr>
      <w:tr w:rsidR="0050318E" w:rsidRPr="00BA1135" w14:paraId="2DADB8D2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26147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AABE0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rPr>
                <w:i/>
                <w:iCs/>
              </w:rPr>
            </w:pPr>
            <w:r w:rsidRPr="00BA1135">
              <w:t>MET IHC 3+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06400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9 (61.3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29339C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5 (62.5)</w:t>
            </w:r>
          </w:p>
        </w:tc>
      </w:tr>
      <w:tr w:rsidR="0050318E" w:rsidRPr="00BA1135" w14:paraId="2B5147E6" w14:textId="77777777" w:rsidTr="000F46D6">
        <w:trPr>
          <w:trHeight w:val="303"/>
        </w:trPr>
        <w:tc>
          <w:tcPr>
            <w:tcW w:w="11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81F43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Prior EGFR TKI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43869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TKI, n (%)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03B7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C48CB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</w:p>
        </w:tc>
      </w:tr>
      <w:tr w:rsidR="0050318E" w:rsidRPr="00BA1135" w14:paraId="1541FACE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00636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B46A4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ind w:left="169"/>
            </w:pPr>
            <w:r w:rsidRPr="00BA1135">
              <w:t>Gefitinib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1F98A" w14:textId="64452E3D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7 (54.</w:t>
            </w:r>
            <w:r w:rsidR="00EA7FB3" w:rsidRPr="00BA1135">
              <w:t>8</w:t>
            </w:r>
            <w:r w:rsidRPr="00BA1135">
              <w:t>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EF5A1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6 (66.7)</w:t>
            </w:r>
          </w:p>
        </w:tc>
      </w:tr>
      <w:tr w:rsidR="0050318E" w:rsidRPr="00BA1135" w14:paraId="2C4F7D6D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F7818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F0097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ind w:left="169"/>
            </w:pPr>
            <w:proofErr w:type="spellStart"/>
            <w:r w:rsidRPr="00BA1135">
              <w:t>Afatinib</w:t>
            </w:r>
            <w:proofErr w:type="spellEnd"/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692D2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5 (16.1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B66B1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3 (12.5)</w:t>
            </w:r>
          </w:p>
        </w:tc>
      </w:tr>
      <w:tr w:rsidR="0050318E" w:rsidRPr="00BA1135" w14:paraId="6B75BB6D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B925F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AFCD7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ind w:left="169"/>
            </w:pPr>
            <w:r w:rsidRPr="00BA1135">
              <w:t>Erlotinib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26BAB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5 (16.1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960DC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2 (8.3)</w:t>
            </w:r>
          </w:p>
        </w:tc>
      </w:tr>
      <w:tr w:rsidR="0050318E" w:rsidRPr="00BA1135" w14:paraId="1C3AC1AB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426D5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271F4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ind w:left="169"/>
            </w:pPr>
            <w:proofErr w:type="spellStart"/>
            <w:r w:rsidRPr="00BA1135">
              <w:t>Icotinib</w:t>
            </w:r>
            <w:proofErr w:type="spellEnd"/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A5670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4 (12.9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2D463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3 (12.5)</w:t>
            </w:r>
          </w:p>
        </w:tc>
      </w:tr>
      <w:tr w:rsidR="0050318E" w:rsidRPr="00BA1135" w14:paraId="71AA0C68" w14:textId="77777777" w:rsidTr="000F46D6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47F96" w14:textId="77777777" w:rsidR="0050318E" w:rsidRPr="00BA1135" w:rsidRDefault="0050318E" w:rsidP="000F46D6">
            <w:pPr>
              <w:spacing w:line="240" w:lineRule="auto"/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F5564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</w:pPr>
            <w:r w:rsidRPr="00BA1135">
              <w:t>Median duration, months (range)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BA422" w14:textId="33DFC52D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1.88 (2.9–54.</w:t>
            </w:r>
            <w:r w:rsidR="007D77BF" w:rsidRPr="00BA1135">
              <w:t>0</w:t>
            </w:r>
            <w:r w:rsidRPr="00BA1135">
              <w:t>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49F24" w14:textId="77777777" w:rsidR="0050318E" w:rsidRPr="00BA1135" w:rsidRDefault="0050318E" w:rsidP="000F46D6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2.52 (6.2–46.7)</w:t>
            </w:r>
          </w:p>
        </w:tc>
      </w:tr>
    </w:tbl>
    <w:p w14:paraId="23AAD3F0" w14:textId="77777777" w:rsidR="0050318E" w:rsidRPr="00BA1135" w:rsidRDefault="0050318E" w:rsidP="0050318E">
      <w:pPr>
        <w:tabs>
          <w:tab w:val="left" w:pos="2616"/>
        </w:tabs>
        <w:spacing w:before="0" w:after="0" w:line="240" w:lineRule="auto"/>
        <w:rPr>
          <w:sz w:val="20"/>
          <w:szCs w:val="20"/>
          <w:lang w:eastAsia="en-US"/>
        </w:rPr>
      </w:pPr>
      <w:r w:rsidRPr="00BA1135">
        <w:rPr>
          <w:sz w:val="20"/>
          <w:szCs w:val="20"/>
          <w:lang w:eastAsia="en-US"/>
        </w:rPr>
        <w:t xml:space="preserve">Abbreviations: CEP7, </w:t>
      </w:r>
      <w:r w:rsidRPr="00BA1135">
        <w:rPr>
          <w:sz w:val="20"/>
          <w:szCs w:val="20"/>
        </w:rPr>
        <w:t>centromere of chromosome 7;</w:t>
      </w:r>
      <w:r w:rsidRPr="00BA1135">
        <w:rPr>
          <w:sz w:val="20"/>
          <w:szCs w:val="20"/>
          <w:lang w:eastAsia="en-US"/>
        </w:rPr>
        <w:t xml:space="preserve"> ECOG PS, Eastern Cooperative Oncology Group performance status; EGFR, epidermal growth factor receptor; GCN, gene copy number; IHC, immunohistochemistry; MET, </w:t>
      </w:r>
      <w:r w:rsidRPr="00BA1135">
        <w:rPr>
          <w:rFonts w:eastAsia="Calibri"/>
          <w:sz w:val="20"/>
          <w:szCs w:val="20"/>
          <w:lang w:eastAsia="en-US"/>
        </w:rPr>
        <w:t>mesenchymal–epithelial transition factor;</w:t>
      </w:r>
      <w:r w:rsidRPr="00BA1135">
        <w:rPr>
          <w:i/>
          <w:iCs/>
          <w:sz w:val="20"/>
          <w:szCs w:val="20"/>
          <w:lang w:eastAsia="en-US"/>
        </w:rPr>
        <w:t xml:space="preserve"> </w:t>
      </w:r>
      <w:proofErr w:type="spellStart"/>
      <w:r w:rsidRPr="00BA1135">
        <w:rPr>
          <w:i/>
          <w:iCs/>
          <w:sz w:val="20"/>
          <w:szCs w:val="20"/>
          <w:lang w:eastAsia="en-US"/>
        </w:rPr>
        <w:t>MET</w:t>
      </w:r>
      <w:r w:rsidRPr="00BA1135">
        <w:rPr>
          <w:sz w:val="20"/>
          <w:szCs w:val="20"/>
          <w:lang w:eastAsia="en-US"/>
        </w:rPr>
        <w:t>amp</w:t>
      </w:r>
      <w:proofErr w:type="spellEnd"/>
      <w:r w:rsidRPr="00BA1135">
        <w:rPr>
          <w:sz w:val="20"/>
          <w:szCs w:val="20"/>
          <w:lang w:eastAsia="en-US"/>
        </w:rPr>
        <w:t xml:space="preserve">, </w:t>
      </w:r>
      <w:r w:rsidRPr="00BA1135">
        <w:rPr>
          <w:i/>
          <w:iCs/>
          <w:sz w:val="20"/>
          <w:szCs w:val="20"/>
          <w:lang w:eastAsia="en-US"/>
        </w:rPr>
        <w:t>MET</w:t>
      </w:r>
      <w:r w:rsidRPr="00BA1135">
        <w:rPr>
          <w:sz w:val="20"/>
          <w:szCs w:val="20"/>
          <w:lang w:eastAsia="en-US"/>
        </w:rPr>
        <w:t xml:space="preserve"> amplification; TKI, tyrosine kinase inhibitor.</w:t>
      </w:r>
    </w:p>
    <w:p w14:paraId="6B91763A" w14:textId="32DFDA44" w:rsidR="0050318E" w:rsidRPr="00BA1135" w:rsidRDefault="0050318E" w:rsidP="0050318E">
      <w:pPr>
        <w:spacing w:line="360" w:lineRule="auto"/>
        <w:rPr>
          <w:sz w:val="20"/>
          <w:szCs w:val="20"/>
          <w:lang w:eastAsia="en-US"/>
        </w:rPr>
      </w:pPr>
    </w:p>
    <w:sectPr w:rsidR="0050318E" w:rsidRPr="00BA1135" w:rsidSect="00D17D9B">
      <w:footnotePr>
        <w:numFmt w:val="lowerRoman"/>
        <w:numRestart w:val="eachPage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7454F" w14:textId="77777777" w:rsidR="00323A7E" w:rsidRDefault="00323A7E" w:rsidP="00131BCD">
      <w:pPr>
        <w:spacing w:before="0" w:after="0" w:line="240" w:lineRule="auto"/>
      </w:pPr>
      <w:r>
        <w:separator/>
      </w:r>
    </w:p>
  </w:endnote>
  <w:endnote w:type="continuationSeparator" w:id="0">
    <w:p w14:paraId="0996C308" w14:textId="77777777" w:rsidR="00323A7E" w:rsidRDefault="00323A7E" w:rsidP="00131BCD">
      <w:pPr>
        <w:spacing w:before="0" w:after="0" w:line="240" w:lineRule="auto"/>
      </w:pPr>
      <w:r>
        <w:continuationSeparator/>
      </w:r>
    </w:p>
  </w:endnote>
  <w:endnote w:type="continuationNotice" w:id="1">
    <w:p w14:paraId="5376B531" w14:textId="77777777" w:rsidR="00323A7E" w:rsidRDefault="00323A7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JIGI N+ A Garamon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3B578" w14:textId="77777777" w:rsidR="00323A7E" w:rsidRDefault="00323A7E" w:rsidP="00131BCD">
      <w:pPr>
        <w:spacing w:before="0" w:after="0" w:line="240" w:lineRule="auto"/>
      </w:pPr>
      <w:r>
        <w:separator/>
      </w:r>
    </w:p>
  </w:footnote>
  <w:footnote w:type="continuationSeparator" w:id="0">
    <w:p w14:paraId="7E8D4D27" w14:textId="77777777" w:rsidR="00323A7E" w:rsidRDefault="00323A7E" w:rsidP="00131BCD">
      <w:pPr>
        <w:spacing w:before="0" w:after="0" w:line="240" w:lineRule="auto"/>
      </w:pPr>
      <w:r>
        <w:continuationSeparator/>
      </w:r>
    </w:p>
  </w:footnote>
  <w:footnote w:type="continuationNotice" w:id="1">
    <w:p w14:paraId="5C331943" w14:textId="77777777" w:rsidR="00323A7E" w:rsidRDefault="00323A7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A2A4D"/>
    <w:multiLevelType w:val="hybridMultilevel"/>
    <w:tmpl w:val="66BCD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1797F"/>
    <w:multiLevelType w:val="hybridMultilevel"/>
    <w:tmpl w:val="7DEE9422"/>
    <w:lvl w:ilvl="0" w:tplc="70D28D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A4252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7AE9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6A77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DB2B2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1E14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B8CB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ACEB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61846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753251D"/>
    <w:multiLevelType w:val="hybridMultilevel"/>
    <w:tmpl w:val="BD6EC9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B47BB"/>
    <w:multiLevelType w:val="hybridMultilevel"/>
    <w:tmpl w:val="2D904EE4"/>
    <w:lvl w:ilvl="0" w:tplc="F0DA7C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203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6E73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DEE0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1058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8244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0628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9EC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E492F46"/>
    <w:multiLevelType w:val="hybridMultilevel"/>
    <w:tmpl w:val="8EAA7172"/>
    <w:lvl w:ilvl="0" w:tplc="9E606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98DD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EE8F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DEC5C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C44C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D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3C6E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A4E3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CEB8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EFB5DC5"/>
    <w:multiLevelType w:val="hybridMultilevel"/>
    <w:tmpl w:val="36A00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16FCB"/>
    <w:multiLevelType w:val="hybridMultilevel"/>
    <w:tmpl w:val="3ACE5312"/>
    <w:lvl w:ilvl="0" w:tplc="44E229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AFDD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CA6A32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5E4D9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D28A8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FA7C5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D8C02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00D11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A2083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3354A"/>
    <w:multiLevelType w:val="hybridMultilevel"/>
    <w:tmpl w:val="5EF6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D174DB"/>
    <w:multiLevelType w:val="hybridMultilevel"/>
    <w:tmpl w:val="799E07C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D7EF2"/>
    <w:multiLevelType w:val="hybridMultilevel"/>
    <w:tmpl w:val="9CF0504A"/>
    <w:lvl w:ilvl="0" w:tplc="51E65A60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77345"/>
    <w:multiLevelType w:val="hybridMultilevel"/>
    <w:tmpl w:val="D16807DE"/>
    <w:lvl w:ilvl="0" w:tplc="19CE44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5C99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0891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2C8E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2057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287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F8F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0835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5C7F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BA811A0"/>
    <w:multiLevelType w:val="hybridMultilevel"/>
    <w:tmpl w:val="D8C45BDA"/>
    <w:lvl w:ilvl="0" w:tplc="274299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10C3D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9478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4EF2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7C09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A3E69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1220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7098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5057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4E6FAB"/>
    <w:multiLevelType w:val="hybridMultilevel"/>
    <w:tmpl w:val="7A4C14CC"/>
    <w:lvl w:ilvl="0" w:tplc="5880A0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6048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E40B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323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A423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30CD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3287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6475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DC90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026614A"/>
    <w:multiLevelType w:val="hybridMultilevel"/>
    <w:tmpl w:val="3A58B560"/>
    <w:lvl w:ilvl="0" w:tplc="C39E3E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2B1E8B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C936B0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EB78E4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876246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3BDCF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F98AD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6096EA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37EAF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14" w15:restartNumberingAfterBreak="0">
    <w:nsid w:val="369E079E"/>
    <w:multiLevelType w:val="hybridMultilevel"/>
    <w:tmpl w:val="B02AE2C0"/>
    <w:lvl w:ilvl="0" w:tplc="6E9495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06A6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349C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2EE4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3680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CC63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0E53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60E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C6B0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7DB7FD3"/>
    <w:multiLevelType w:val="hybridMultilevel"/>
    <w:tmpl w:val="1068A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C22213"/>
    <w:multiLevelType w:val="hybridMultilevel"/>
    <w:tmpl w:val="4344DB8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B14B9C"/>
    <w:multiLevelType w:val="hybridMultilevel"/>
    <w:tmpl w:val="799E07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CC56E3"/>
    <w:multiLevelType w:val="hybridMultilevel"/>
    <w:tmpl w:val="048AA4D4"/>
    <w:lvl w:ilvl="0" w:tplc="D23AA0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FA556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5A9B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2068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0A83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FA2E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E49E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D8C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4E0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87868A4"/>
    <w:multiLevelType w:val="hybridMultilevel"/>
    <w:tmpl w:val="633ED1A6"/>
    <w:lvl w:ilvl="0" w:tplc="750CEF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EA76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683CF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9E1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CECE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08A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388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ECAC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827E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B070668"/>
    <w:multiLevelType w:val="hybridMultilevel"/>
    <w:tmpl w:val="0E38009A"/>
    <w:lvl w:ilvl="0" w:tplc="6C568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7804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45CB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D4D6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7C9C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FC852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2A6B6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ACD5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2443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C483984"/>
    <w:multiLevelType w:val="hybridMultilevel"/>
    <w:tmpl w:val="7FF0ADAA"/>
    <w:lvl w:ilvl="0" w:tplc="03EE0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F8A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6241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2CE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C4B2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4B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462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A8E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169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CB92893"/>
    <w:multiLevelType w:val="hybridMultilevel"/>
    <w:tmpl w:val="909AD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F37667"/>
    <w:multiLevelType w:val="hybridMultilevel"/>
    <w:tmpl w:val="160C3A0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350FF"/>
    <w:multiLevelType w:val="hybridMultilevel"/>
    <w:tmpl w:val="0A0476E0"/>
    <w:lvl w:ilvl="0" w:tplc="FF1C7A0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508ED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5A1D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A00EDC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4CD6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6040B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96E15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7201D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62804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91080"/>
    <w:multiLevelType w:val="hybridMultilevel"/>
    <w:tmpl w:val="891C9546"/>
    <w:lvl w:ilvl="0" w:tplc="24620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3CB7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6AB5C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A042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9443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D25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8802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ECDF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58E2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95C5B88"/>
    <w:multiLevelType w:val="hybridMultilevel"/>
    <w:tmpl w:val="229E60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371339"/>
    <w:multiLevelType w:val="hybridMultilevel"/>
    <w:tmpl w:val="423C8D26"/>
    <w:lvl w:ilvl="0" w:tplc="4D983B2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C63B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B6FB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355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34428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F0515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A63B3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2E5AB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5ADE8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15012A"/>
    <w:multiLevelType w:val="hybridMultilevel"/>
    <w:tmpl w:val="B64AC138"/>
    <w:lvl w:ilvl="0" w:tplc="060A25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6463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B2FB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9676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6408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66038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AB01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78EB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5E5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65443E6A"/>
    <w:multiLevelType w:val="hybridMultilevel"/>
    <w:tmpl w:val="EE68A6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B87F05"/>
    <w:multiLevelType w:val="hybridMultilevel"/>
    <w:tmpl w:val="55F06D74"/>
    <w:lvl w:ilvl="0" w:tplc="91921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169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1A0A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D60F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52A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B29B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E2D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5261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9A5D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A225CE5"/>
    <w:multiLevelType w:val="hybridMultilevel"/>
    <w:tmpl w:val="696813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E173ECE"/>
    <w:multiLevelType w:val="hybridMultilevel"/>
    <w:tmpl w:val="99609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865C15"/>
    <w:multiLevelType w:val="hybridMultilevel"/>
    <w:tmpl w:val="DA7A3C90"/>
    <w:lvl w:ilvl="0" w:tplc="DE3091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188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F6C9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BE5CF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D803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6E6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862B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AA8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1EB5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5976E00"/>
    <w:multiLevelType w:val="hybridMultilevel"/>
    <w:tmpl w:val="A4DAADDC"/>
    <w:lvl w:ilvl="0" w:tplc="8078E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7E7D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2003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BCA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7CA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2A9C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9619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D8A1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202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5AA4A91"/>
    <w:multiLevelType w:val="hybridMultilevel"/>
    <w:tmpl w:val="3DBA70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EA600D"/>
    <w:multiLevelType w:val="hybridMultilevel"/>
    <w:tmpl w:val="2FC2A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91B50"/>
    <w:multiLevelType w:val="hybridMultilevel"/>
    <w:tmpl w:val="E65AC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032631">
    <w:abstractNumId w:val="0"/>
  </w:num>
  <w:num w:numId="2" w16cid:durableId="1561598437">
    <w:abstractNumId w:val="35"/>
  </w:num>
  <w:num w:numId="3" w16cid:durableId="1418017676">
    <w:abstractNumId w:val="18"/>
  </w:num>
  <w:num w:numId="4" w16cid:durableId="990064989">
    <w:abstractNumId w:val="7"/>
  </w:num>
  <w:num w:numId="5" w16cid:durableId="365909614">
    <w:abstractNumId w:val="5"/>
  </w:num>
  <w:num w:numId="6" w16cid:durableId="950863727">
    <w:abstractNumId w:val="36"/>
  </w:num>
  <w:num w:numId="7" w16cid:durableId="780762956">
    <w:abstractNumId w:val="6"/>
  </w:num>
  <w:num w:numId="8" w16cid:durableId="1069035703">
    <w:abstractNumId w:val="27"/>
  </w:num>
  <w:num w:numId="9" w16cid:durableId="1502039833">
    <w:abstractNumId w:val="10"/>
  </w:num>
  <w:num w:numId="10" w16cid:durableId="1696808663">
    <w:abstractNumId w:val="12"/>
  </w:num>
  <w:num w:numId="11" w16cid:durableId="137189391">
    <w:abstractNumId w:val="30"/>
  </w:num>
  <w:num w:numId="12" w16cid:durableId="133723679">
    <w:abstractNumId w:val="25"/>
  </w:num>
  <w:num w:numId="13" w16cid:durableId="1609895120">
    <w:abstractNumId w:val="19"/>
  </w:num>
  <w:num w:numId="14" w16cid:durableId="2110349244">
    <w:abstractNumId w:val="4"/>
  </w:num>
  <w:num w:numId="15" w16cid:durableId="170535833">
    <w:abstractNumId w:val="33"/>
  </w:num>
  <w:num w:numId="16" w16cid:durableId="224030643">
    <w:abstractNumId w:val="24"/>
  </w:num>
  <w:num w:numId="17" w16cid:durableId="2015254131">
    <w:abstractNumId w:val="3"/>
  </w:num>
  <w:num w:numId="18" w16cid:durableId="1773621137">
    <w:abstractNumId w:val="17"/>
  </w:num>
  <w:num w:numId="19" w16cid:durableId="1004627522">
    <w:abstractNumId w:val="29"/>
  </w:num>
  <w:num w:numId="20" w16cid:durableId="844898547">
    <w:abstractNumId w:val="2"/>
  </w:num>
  <w:num w:numId="21" w16cid:durableId="1823963732">
    <w:abstractNumId w:val="26"/>
  </w:num>
  <w:num w:numId="22" w16cid:durableId="2139495143">
    <w:abstractNumId w:val="23"/>
  </w:num>
  <w:num w:numId="23" w16cid:durableId="1308434433">
    <w:abstractNumId w:val="1"/>
  </w:num>
  <w:num w:numId="24" w16cid:durableId="2133817441">
    <w:abstractNumId w:val="20"/>
  </w:num>
  <w:num w:numId="25" w16cid:durableId="1489906423">
    <w:abstractNumId w:val="28"/>
  </w:num>
  <w:num w:numId="26" w16cid:durableId="726298597">
    <w:abstractNumId w:val="21"/>
  </w:num>
  <w:num w:numId="27" w16cid:durableId="2143646632">
    <w:abstractNumId w:val="37"/>
  </w:num>
  <w:num w:numId="28" w16cid:durableId="2086562791">
    <w:abstractNumId w:val="15"/>
  </w:num>
  <w:num w:numId="29" w16cid:durableId="823857683">
    <w:abstractNumId w:val="14"/>
  </w:num>
  <w:num w:numId="30" w16cid:durableId="814492469">
    <w:abstractNumId w:val="32"/>
  </w:num>
  <w:num w:numId="31" w16cid:durableId="807548338">
    <w:abstractNumId w:val="11"/>
  </w:num>
  <w:num w:numId="32" w16cid:durableId="1150824383">
    <w:abstractNumId w:val="22"/>
  </w:num>
  <w:num w:numId="33" w16cid:durableId="1481574564">
    <w:abstractNumId w:val="34"/>
  </w:num>
  <w:num w:numId="34" w16cid:durableId="386995196">
    <w:abstractNumId w:val="8"/>
  </w:num>
  <w:num w:numId="35" w16cid:durableId="346251115">
    <w:abstractNumId w:val="16"/>
  </w:num>
  <w:num w:numId="36" w16cid:durableId="1339112781">
    <w:abstractNumId w:val="13"/>
  </w:num>
  <w:num w:numId="37" w16cid:durableId="1027370605">
    <w:abstractNumId w:val="9"/>
  </w:num>
  <w:num w:numId="38" w16cid:durableId="89458099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18433"/>
  </w:hdrShapeDefaults>
  <w:footnotePr>
    <w:numFmt w:val="lowerRoman"/>
    <w:numRestart w:val="eachPage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I2sDA2MDM2MjVV0lEKTi0uzszPAykwrAUA0apaD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 Cop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zx2pd9vqxx5tlefsfnxwx94fpvats0svazw&quot;&gt;Tepotinib Preclinical Review _ EndNote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1&lt;/item&gt;&lt;/record-ids&gt;&lt;/item&gt;&lt;/Libraries&gt;"/>
  </w:docVars>
  <w:rsids>
    <w:rsidRoot w:val="0070707F"/>
    <w:rsid w:val="000018AE"/>
    <w:rsid w:val="000022E8"/>
    <w:rsid w:val="0000303C"/>
    <w:rsid w:val="00003470"/>
    <w:rsid w:val="0000453F"/>
    <w:rsid w:val="00004BBB"/>
    <w:rsid w:val="000051BC"/>
    <w:rsid w:val="000052AD"/>
    <w:rsid w:val="00006671"/>
    <w:rsid w:val="0001038D"/>
    <w:rsid w:val="00010E97"/>
    <w:rsid w:val="00011CAE"/>
    <w:rsid w:val="00011F6A"/>
    <w:rsid w:val="000137E5"/>
    <w:rsid w:val="00013E8F"/>
    <w:rsid w:val="00014542"/>
    <w:rsid w:val="00016CC5"/>
    <w:rsid w:val="000172A8"/>
    <w:rsid w:val="000174D7"/>
    <w:rsid w:val="00020973"/>
    <w:rsid w:val="000217AB"/>
    <w:rsid w:val="00022859"/>
    <w:rsid w:val="000228C5"/>
    <w:rsid w:val="00024B39"/>
    <w:rsid w:val="000257E1"/>
    <w:rsid w:val="00025B5D"/>
    <w:rsid w:val="00027647"/>
    <w:rsid w:val="00027E88"/>
    <w:rsid w:val="00032E6E"/>
    <w:rsid w:val="00032EC2"/>
    <w:rsid w:val="00033E74"/>
    <w:rsid w:val="00034A63"/>
    <w:rsid w:val="00034A8E"/>
    <w:rsid w:val="000352B5"/>
    <w:rsid w:val="00036338"/>
    <w:rsid w:val="00036AF4"/>
    <w:rsid w:val="00040031"/>
    <w:rsid w:val="00040C4D"/>
    <w:rsid w:val="00040E3F"/>
    <w:rsid w:val="00040E61"/>
    <w:rsid w:val="00042D28"/>
    <w:rsid w:val="0004370C"/>
    <w:rsid w:val="000439C5"/>
    <w:rsid w:val="00046774"/>
    <w:rsid w:val="000469E2"/>
    <w:rsid w:val="00046BF1"/>
    <w:rsid w:val="00050395"/>
    <w:rsid w:val="000505F7"/>
    <w:rsid w:val="00050CD5"/>
    <w:rsid w:val="0005129C"/>
    <w:rsid w:val="00052224"/>
    <w:rsid w:val="00052F8B"/>
    <w:rsid w:val="000535D0"/>
    <w:rsid w:val="00053776"/>
    <w:rsid w:val="000547FD"/>
    <w:rsid w:val="00055275"/>
    <w:rsid w:val="00055D21"/>
    <w:rsid w:val="00055EC2"/>
    <w:rsid w:val="0006039D"/>
    <w:rsid w:val="000617F4"/>
    <w:rsid w:val="00061CD9"/>
    <w:rsid w:val="0006258C"/>
    <w:rsid w:val="00062804"/>
    <w:rsid w:val="00063C6C"/>
    <w:rsid w:val="000640A4"/>
    <w:rsid w:val="00064EC0"/>
    <w:rsid w:val="0006522A"/>
    <w:rsid w:val="00066203"/>
    <w:rsid w:val="00066693"/>
    <w:rsid w:val="00066A49"/>
    <w:rsid w:val="00070F48"/>
    <w:rsid w:val="0007151B"/>
    <w:rsid w:val="00071E5E"/>
    <w:rsid w:val="0007289F"/>
    <w:rsid w:val="00072BA6"/>
    <w:rsid w:val="00073200"/>
    <w:rsid w:val="00077A6F"/>
    <w:rsid w:val="00077B32"/>
    <w:rsid w:val="00077F4B"/>
    <w:rsid w:val="0008032B"/>
    <w:rsid w:val="0008106E"/>
    <w:rsid w:val="00084688"/>
    <w:rsid w:val="0008469D"/>
    <w:rsid w:val="00085200"/>
    <w:rsid w:val="0008525E"/>
    <w:rsid w:val="0008710A"/>
    <w:rsid w:val="00087A3B"/>
    <w:rsid w:val="00090CDD"/>
    <w:rsid w:val="00090D98"/>
    <w:rsid w:val="0009105E"/>
    <w:rsid w:val="00091245"/>
    <w:rsid w:val="00091802"/>
    <w:rsid w:val="00091FED"/>
    <w:rsid w:val="00092B1B"/>
    <w:rsid w:val="000941C0"/>
    <w:rsid w:val="000957EB"/>
    <w:rsid w:val="00095C55"/>
    <w:rsid w:val="00096786"/>
    <w:rsid w:val="00096FBD"/>
    <w:rsid w:val="00097BD0"/>
    <w:rsid w:val="000A066A"/>
    <w:rsid w:val="000A1DCD"/>
    <w:rsid w:val="000A21AB"/>
    <w:rsid w:val="000A3D8A"/>
    <w:rsid w:val="000A69D9"/>
    <w:rsid w:val="000A70BA"/>
    <w:rsid w:val="000A7746"/>
    <w:rsid w:val="000B0312"/>
    <w:rsid w:val="000B0359"/>
    <w:rsid w:val="000B1EFE"/>
    <w:rsid w:val="000B2E04"/>
    <w:rsid w:val="000B2FBA"/>
    <w:rsid w:val="000B312C"/>
    <w:rsid w:val="000B3AB2"/>
    <w:rsid w:val="000B4CBE"/>
    <w:rsid w:val="000B5F3C"/>
    <w:rsid w:val="000B699D"/>
    <w:rsid w:val="000B7F00"/>
    <w:rsid w:val="000C18FF"/>
    <w:rsid w:val="000C2B18"/>
    <w:rsid w:val="000C3003"/>
    <w:rsid w:val="000C3A12"/>
    <w:rsid w:val="000C5D5A"/>
    <w:rsid w:val="000C5F8D"/>
    <w:rsid w:val="000D00BB"/>
    <w:rsid w:val="000D0FCB"/>
    <w:rsid w:val="000D1138"/>
    <w:rsid w:val="000D1DC9"/>
    <w:rsid w:val="000D1F6D"/>
    <w:rsid w:val="000D210D"/>
    <w:rsid w:val="000D29DD"/>
    <w:rsid w:val="000D2AA0"/>
    <w:rsid w:val="000D304A"/>
    <w:rsid w:val="000D3D56"/>
    <w:rsid w:val="000D4D3F"/>
    <w:rsid w:val="000D5D38"/>
    <w:rsid w:val="000E085F"/>
    <w:rsid w:val="000E0B25"/>
    <w:rsid w:val="000E0D82"/>
    <w:rsid w:val="000E2015"/>
    <w:rsid w:val="000E2354"/>
    <w:rsid w:val="000E28DD"/>
    <w:rsid w:val="000E33E0"/>
    <w:rsid w:val="000E4936"/>
    <w:rsid w:val="000E6058"/>
    <w:rsid w:val="000E70D5"/>
    <w:rsid w:val="000E725B"/>
    <w:rsid w:val="000F0226"/>
    <w:rsid w:val="000F08CF"/>
    <w:rsid w:val="000F104D"/>
    <w:rsid w:val="000F150C"/>
    <w:rsid w:val="000F15B9"/>
    <w:rsid w:val="000F1632"/>
    <w:rsid w:val="000F240A"/>
    <w:rsid w:val="000F265D"/>
    <w:rsid w:val="000F37B9"/>
    <w:rsid w:val="000F43E9"/>
    <w:rsid w:val="000F46D6"/>
    <w:rsid w:val="000F7426"/>
    <w:rsid w:val="000F7899"/>
    <w:rsid w:val="000F7EFF"/>
    <w:rsid w:val="001014A3"/>
    <w:rsid w:val="0010208F"/>
    <w:rsid w:val="0010269C"/>
    <w:rsid w:val="00103267"/>
    <w:rsid w:val="00104863"/>
    <w:rsid w:val="0010519D"/>
    <w:rsid w:val="0011026D"/>
    <w:rsid w:val="00110C92"/>
    <w:rsid w:val="00112217"/>
    <w:rsid w:val="001132AB"/>
    <w:rsid w:val="001142BD"/>
    <w:rsid w:val="0011474A"/>
    <w:rsid w:val="00114AD4"/>
    <w:rsid w:val="00114B96"/>
    <w:rsid w:val="00115034"/>
    <w:rsid w:val="00115258"/>
    <w:rsid w:val="00115E88"/>
    <w:rsid w:val="0011756C"/>
    <w:rsid w:val="00117A17"/>
    <w:rsid w:val="00117C17"/>
    <w:rsid w:val="001204F2"/>
    <w:rsid w:val="00121675"/>
    <w:rsid w:val="00121C89"/>
    <w:rsid w:val="001221AB"/>
    <w:rsid w:val="0012255F"/>
    <w:rsid w:val="001241F1"/>
    <w:rsid w:val="001250A8"/>
    <w:rsid w:val="00126B7F"/>
    <w:rsid w:val="0012750B"/>
    <w:rsid w:val="0013071D"/>
    <w:rsid w:val="00131BCD"/>
    <w:rsid w:val="00132D17"/>
    <w:rsid w:val="00134A5B"/>
    <w:rsid w:val="001357FA"/>
    <w:rsid w:val="00136884"/>
    <w:rsid w:val="00136AE1"/>
    <w:rsid w:val="00136D80"/>
    <w:rsid w:val="00137D1E"/>
    <w:rsid w:val="00140E24"/>
    <w:rsid w:val="001413D6"/>
    <w:rsid w:val="00141C1E"/>
    <w:rsid w:val="00141F7F"/>
    <w:rsid w:val="0014390C"/>
    <w:rsid w:val="001444ED"/>
    <w:rsid w:val="00144933"/>
    <w:rsid w:val="001457A6"/>
    <w:rsid w:val="00146659"/>
    <w:rsid w:val="001469A1"/>
    <w:rsid w:val="001502F9"/>
    <w:rsid w:val="00151BAC"/>
    <w:rsid w:val="00151FF3"/>
    <w:rsid w:val="0015313D"/>
    <w:rsid w:val="00153242"/>
    <w:rsid w:val="001540C6"/>
    <w:rsid w:val="00154B2D"/>
    <w:rsid w:val="001550C5"/>
    <w:rsid w:val="0015572B"/>
    <w:rsid w:val="0015773C"/>
    <w:rsid w:val="00157B71"/>
    <w:rsid w:val="00157F1A"/>
    <w:rsid w:val="001609BF"/>
    <w:rsid w:val="00160F6C"/>
    <w:rsid w:val="00162BFC"/>
    <w:rsid w:val="00162CDF"/>
    <w:rsid w:val="0016322C"/>
    <w:rsid w:val="00163806"/>
    <w:rsid w:val="00166893"/>
    <w:rsid w:val="00166CC7"/>
    <w:rsid w:val="00170CD0"/>
    <w:rsid w:val="0017363E"/>
    <w:rsid w:val="0017389B"/>
    <w:rsid w:val="001746A0"/>
    <w:rsid w:val="00174A57"/>
    <w:rsid w:val="001767C9"/>
    <w:rsid w:val="001769F0"/>
    <w:rsid w:val="00176A5A"/>
    <w:rsid w:val="00176B67"/>
    <w:rsid w:val="00181D19"/>
    <w:rsid w:val="001830CA"/>
    <w:rsid w:val="00185D43"/>
    <w:rsid w:val="001862CE"/>
    <w:rsid w:val="001871D3"/>
    <w:rsid w:val="00187E72"/>
    <w:rsid w:val="00187F76"/>
    <w:rsid w:val="00190174"/>
    <w:rsid w:val="0019140D"/>
    <w:rsid w:val="00192410"/>
    <w:rsid w:val="00192834"/>
    <w:rsid w:val="00192C28"/>
    <w:rsid w:val="00194452"/>
    <w:rsid w:val="00194800"/>
    <w:rsid w:val="00195962"/>
    <w:rsid w:val="001970FE"/>
    <w:rsid w:val="00197115"/>
    <w:rsid w:val="001972B7"/>
    <w:rsid w:val="00197F1F"/>
    <w:rsid w:val="001A1347"/>
    <w:rsid w:val="001A1462"/>
    <w:rsid w:val="001A14D7"/>
    <w:rsid w:val="001A1766"/>
    <w:rsid w:val="001A4879"/>
    <w:rsid w:val="001A6987"/>
    <w:rsid w:val="001A7672"/>
    <w:rsid w:val="001B009A"/>
    <w:rsid w:val="001B0B80"/>
    <w:rsid w:val="001B0BF5"/>
    <w:rsid w:val="001B0E42"/>
    <w:rsid w:val="001B1293"/>
    <w:rsid w:val="001B16F6"/>
    <w:rsid w:val="001B34C5"/>
    <w:rsid w:val="001B412F"/>
    <w:rsid w:val="001B4FCB"/>
    <w:rsid w:val="001B6292"/>
    <w:rsid w:val="001C0559"/>
    <w:rsid w:val="001C0737"/>
    <w:rsid w:val="001C142E"/>
    <w:rsid w:val="001C170D"/>
    <w:rsid w:val="001C2E89"/>
    <w:rsid w:val="001C3A2F"/>
    <w:rsid w:val="001C4869"/>
    <w:rsid w:val="001C55A2"/>
    <w:rsid w:val="001C5724"/>
    <w:rsid w:val="001C617A"/>
    <w:rsid w:val="001C67FE"/>
    <w:rsid w:val="001C6E50"/>
    <w:rsid w:val="001C7079"/>
    <w:rsid w:val="001D036C"/>
    <w:rsid w:val="001D084C"/>
    <w:rsid w:val="001D566F"/>
    <w:rsid w:val="001D59B9"/>
    <w:rsid w:val="001D5F7C"/>
    <w:rsid w:val="001D6891"/>
    <w:rsid w:val="001D7B98"/>
    <w:rsid w:val="001E122C"/>
    <w:rsid w:val="001E2784"/>
    <w:rsid w:val="001E2ECB"/>
    <w:rsid w:val="001E54FD"/>
    <w:rsid w:val="001E6AA0"/>
    <w:rsid w:val="001E6EF4"/>
    <w:rsid w:val="001E76D9"/>
    <w:rsid w:val="001E7B4E"/>
    <w:rsid w:val="001E7FE2"/>
    <w:rsid w:val="001F226F"/>
    <w:rsid w:val="001F2C8E"/>
    <w:rsid w:val="001F419E"/>
    <w:rsid w:val="001F4FFA"/>
    <w:rsid w:val="001F6958"/>
    <w:rsid w:val="001F72E0"/>
    <w:rsid w:val="001F7376"/>
    <w:rsid w:val="001F7D54"/>
    <w:rsid w:val="00200751"/>
    <w:rsid w:val="00200D36"/>
    <w:rsid w:val="002012BA"/>
    <w:rsid w:val="00201CAE"/>
    <w:rsid w:val="00202EDD"/>
    <w:rsid w:val="00203556"/>
    <w:rsid w:val="00203D1A"/>
    <w:rsid w:val="00203DBB"/>
    <w:rsid w:val="00204374"/>
    <w:rsid w:val="00204990"/>
    <w:rsid w:val="0020675F"/>
    <w:rsid w:val="00206BC6"/>
    <w:rsid w:val="0020722C"/>
    <w:rsid w:val="00207704"/>
    <w:rsid w:val="00207DFD"/>
    <w:rsid w:val="00210BFA"/>
    <w:rsid w:val="002119DE"/>
    <w:rsid w:val="002123D8"/>
    <w:rsid w:val="002125D3"/>
    <w:rsid w:val="0021276C"/>
    <w:rsid w:val="00212839"/>
    <w:rsid w:val="00213601"/>
    <w:rsid w:val="00213604"/>
    <w:rsid w:val="0021364B"/>
    <w:rsid w:val="00214217"/>
    <w:rsid w:val="00215561"/>
    <w:rsid w:val="00215A6A"/>
    <w:rsid w:val="002162CC"/>
    <w:rsid w:val="00216C5F"/>
    <w:rsid w:val="00216D91"/>
    <w:rsid w:val="00223785"/>
    <w:rsid w:val="00224C8B"/>
    <w:rsid w:val="002250D9"/>
    <w:rsid w:val="00225229"/>
    <w:rsid w:val="00225821"/>
    <w:rsid w:val="00225961"/>
    <w:rsid w:val="00225CAF"/>
    <w:rsid w:val="00225D4C"/>
    <w:rsid w:val="002263E2"/>
    <w:rsid w:val="00226709"/>
    <w:rsid w:val="002271DC"/>
    <w:rsid w:val="00227512"/>
    <w:rsid w:val="00233DDC"/>
    <w:rsid w:val="00234484"/>
    <w:rsid w:val="00235E5C"/>
    <w:rsid w:val="002379FC"/>
    <w:rsid w:val="00237ABA"/>
    <w:rsid w:val="00241635"/>
    <w:rsid w:val="00241C34"/>
    <w:rsid w:val="00241F68"/>
    <w:rsid w:val="00243E9C"/>
    <w:rsid w:val="002458A4"/>
    <w:rsid w:val="00245944"/>
    <w:rsid w:val="002464A7"/>
    <w:rsid w:val="00246775"/>
    <w:rsid w:val="00246CD8"/>
    <w:rsid w:val="00246D0D"/>
    <w:rsid w:val="0024768C"/>
    <w:rsid w:val="002479E6"/>
    <w:rsid w:val="00251007"/>
    <w:rsid w:val="00252473"/>
    <w:rsid w:val="00253FD0"/>
    <w:rsid w:val="002542B9"/>
    <w:rsid w:val="0025561A"/>
    <w:rsid w:val="002562FB"/>
    <w:rsid w:val="00256688"/>
    <w:rsid w:val="00256C4D"/>
    <w:rsid w:val="00257278"/>
    <w:rsid w:val="002576B9"/>
    <w:rsid w:val="00257AB5"/>
    <w:rsid w:val="00257DD5"/>
    <w:rsid w:val="00260135"/>
    <w:rsid w:val="002620AF"/>
    <w:rsid w:val="002626E0"/>
    <w:rsid w:val="00262F78"/>
    <w:rsid w:val="00263451"/>
    <w:rsid w:val="00263A53"/>
    <w:rsid w:val="00263D8C"/>
    <w:rsid w:val="0026479F"/>
    <w:rsid w:val="00264A55"/>
    <w:rsid w:val="002653A7"/>
    <w:rsid w:val="00265E7D"/>
    <w:rsid w:val="002676E6"/>
    <w:rsid w:val="00270F97"/>
    <w:rsid w:val="0027490A"/>
    <w:rsid w:val="002756DE"/>
    <w:rsid w:val="00275B78"/>
    <w:rsid w:val="002768EB"/>
    <w:rsid w:val="00280F5B"/>
    <w:rsid w:val="00281621"/>
    <w:rsid w:val="0028193F"/>
    <w:rsid w:val="00283F0E"/>
    <w:rsid w:val="0028446F"/>
    <w:rsid w:val="00284E24"/>
    <w:rsid w:val="00285D28"/>
    <w:rsid w:val="0028628C"/>
    <w:rsid w:val="00286985"/>
    <w:rsid w:val="00286C96"/>
    <w:rsid w:val="0028733B"/>
    <w:rsid w:val="002906F9"/>
    <w:rsid w:val="002908EA"/>
    <w:rsid w:val="002914BD"/>
    <w:rsid w:val="00292696"/>
    <w:rsid w:val="00292CAD"/>
    <w:rsid w:val="00292ECF"/>
    <w:rsid w:val="0029412D"/>
    <w:rsid w:val="00294B90"/>
    <w:rsid w:val="00294D17"/>
    <w:rsid w:val="00295A5C"/>
    <w:rsid w:val="00296D92"/>
    <w:rsid w:val="00297F62"/>
    <w:rsid w:val="002A01E6"/>
    <w:rsid w:val="002A14DE"/>
    <w:rsid w:val="002A1751"/>
    <w:rsid w:val="002A1A3B"/>
    <w:rsid w:val="002A2348"/>
    <w:rsid w:val="002A37F1"/>
    <w:rsid w:val="002A4A1E"/>
    <w:rsid w:val="002A6947"/>
    <w:rsid w:val="002A6BAA"/>
    <w:rsid w:val="002B050E"/>
    <w:rsid w:val="002B0C7B"/>
    <w:rsid w:val="002B3C5F"/>
    <w:rsid w:val="002B3CE3"/>
    <w:rsid w:val="002B6591"/>
    <w:rsid w:val="002B6FD8"/>
    <w:rsid w:val="002B72CB"/>
    <w:rsid w:val="002C01F2"/>
    <w:rsid w:val="002C026A"/>
    <w:rsid w:val="002C028D"/>
    <w:rsid w:val="002C20A0"/>
    <w:rsid w:val="002C3EBB"/>
    <w:rsid w:val="002C415F"/>
    <w:rsid w:val="002C4685"/>
    <w:rsid w:val="002C563A"/>
    <w:rsid w:val="002C60B5"/>
    <w:rsid w:val="002C717D"/>
    <w:rsid w:val="002C7327"/>
    <w:rsid w:val="002D1A5C"/>
    <w:rsid w:val="002D3EA6"/>
    <w:rsid w:val="002E3159"/>
    <w:rsid w:val="002E3646"/>
    <w:rsid w:val="002E3D54"/>
    <w:rsid w:val="002E42AA"/>
    <w:rsid w:val="002E44BA"/>
    <w:rsid w:val="002E4A84"/>
    <w:rsid w:val="002E50CC"/>
    <w:rsid w:val="002E69CB"/>
    <w:rsid w:val="002E6BE5"/>
    <w:rsid w:val="002E73BF"/>
    <w:rsid w:val="002E78D3"/>
    <w:rsid w:val="002F0643"/>
    <w:rsid w:val="002F1476"/>
    <w:rsid w:val="002F18BF"/>
    <w:rsid w:val="002F280E"/>
    <w:rsid w:val="002F2F91"/>
    <w:rsid w:val="002F37D1"/>
    <w:rsid w:val="002F4137"/>
    <w:rsid w:val="002F564D"/>
    <w:rsid w:val="002F590A"/>
    <w:rsid w:val="002F5E5E"/>
    <w:rsid w:val="002F6789"/>
    <w:rsid w:val="002F7BD1"/>
    <w:rsid w:val="00300191"/>
    <w:rsid w:val="003005C0"/>
    <w:rsid w:val="00300D3D"/>
    <w:rsid w:val="003010BB"/>
    <w:rsid w:val="00301308"/>
    <w:rsid w:val="0030178F"/>
    <w:rsid w:val="00301E2B"/>
    <w:rsid w:val="00302862"/>
    <w:rsid w:val="00302E7B"/>
    <w:rsid w:val="00304169"/>
    <w:rsid w:val="003046C8"/>
    <w:rsid w:val="003047F4"/>
    <w:rsid w:val="00305BA2"/>
    <w:rsid w:val="00307272"/>
    <w:rsid w:val="003105ED"/>
    <w:rsid w:val="003119E4"/>
    <w:rsid w:val="00311C71"/>
    <w:rsid w:val="00312B99"/>
    <w:rsid w:val="00314460"/>
    <w:rsid w:val="00315674"/>
    <w:rsid w:val="00315D42"/>
    <w:rsid w:val="00315F55"/>
    <w:rsid w:val="003166E9"/>
    <w:rsid w:val="00317D08"/>
    <w:rsid w:val="00317EC6"/>
    <w:rsid w:val="003228DF"/>
    <w:rsid w:val="00323A7E"/>
    <w:rsid w:val="003249FD"/>
    <w:rsid w:val="00324ADD"/>
    <w:rsid w:val="00325529"/>
    <w:rsid w:val="0032681F"/>
    <w:rsid w:val="00326F5E"/>
    <w:rsid w:val="0032729F"/>
    <w:rsid w:val="003310C2"/>
    <w:rsid w:val="00331517"/>
    <w:rsid w:val="0033221F"/>
    <w:rsid w:val="003323A7"/>
    <w:rsid w:val="00334D30"/>
    <w:rsid w:val="00335725"/>
    <w:rsid w:val="00335AAE"/>
    <w:rsid w:val="00335E75"/>
    <w:rsid w:val="00335EB7"/>
    <w:rsid w:val="00335FE5"/>
    <w:rsid w:val="00337A9C"/>
    <w:rsid w:val="00337CA3"/>
    <w:rsid w:val="00337D0A"/>
    <w:rsid w:val="00342BD5"/>
    <w:rsid w:val="00342DC4"/>
    <w:rsid w:val="00343535"/>
    <w:rsid w:val="00343C3C"/>
    <w:rsid w:val="00345239"/>
    <w:rsid w:val="0034532C"/>
    <w:rsid w:val="0034576D"/>
    <w:rsid w:val="00345E94"/>
    <w:rsid w:val="003460A2"/>
    <w:rsid w:val="00346B1F"/>
    <w:rsid w:val="00347AD4"/>
    <w:rsid w:val="003510ED"/>
    <w:rsid w:val="00351654"/>
    <w:rsid w:val="00353696"/>
    <w:rsid w:val="0035587E"/>
    <w:rsid w:val="00355B13"/>
    <w:rsid w:val="0035648B"/>
    <w:rsid w:val="003571CD"/>
    <w:rsid w:val="003602E4"/>
    <w:rsid w:val="0036069B"/>
    <w:rsid w:val="00360754"/>
    <w:rsid w:val="00360A20"/>
    <w:rsid w:val="00361351"/>
    <w:rsid w:val="003614D0"/>
    <w:rsid w:val="0036256E"/>
    <w:rsid w:val="00362CFD"/>
    <w:rsid w:val="00362DC2"/>
    <w:rsid w:val="003634AB"/>
    <w:rsid w:val="003715F0"/>
    <w:rsid w:val="00372137"/>
    <w:rsid w:val="0037236E"/>
    <w:rsid w:val="003738F0"/>
    <w:rsid w:val="00374EE5"/>
    <w:rsid w:val="00375AF9"/>
    <w:rsid w:val="00375E21"/>
    <w:rsid w:val="00375FD9"/>
    <w:rsid w:val="00376E09"/>
    <w:rsid w:val="00380D2F"/>
    <w:rsid w:val="00380FD7"/>
    <w:rsid w:val="00382723"/>
    <w:rsid w:val="003830D3"/>
    <w:rsid w:val="00383C5B"/>
    <w:rsid w:val="00383D1D"/>
    <w:rsid w:val="003847EA"/>
    <w:rsid w:val="003862CC"/>
    <w:rsid w:val="00387181"/>
    <w:rsid w:val="0038753F"/>
    <w:rsid w:val="00387E4E"/>
    <w:rsid w:val="00390F49"/>
    <w:rsid w:val="003913FC"/>
    <w:rsid w:val="00391DA2"/>
    <w:rsid w:val="003927CC"/>
    <w:rsid w:val="00393C1F"/>
    <w:rsid w:val="00394BA2"/>
    <w:rsid w:val="00396129"/>
    <w:rsid w:val="00396135"/>
    <w:rsid w:val="00396598"/>
    <w:rsid w:val="003966FE"/>
    <w:rsid w:val="003967D0"/>
    <w:rsid w:val="003A0035"/>
    <w:rsid w:val="003A006E"/>
    <w:rsid w:val="003A13FF"/>
    <w:rsid w:val="003A1DD2"/>
    <w:rsid w:val="003A2AC2"/>
    <w:rsid w:val="003A2F1B"/>
    <w:rsid w:val="003A3021"/>
    <w:rsid w:val="003A3048"/>
    <w:rsid w:val="003A6569"/>
    <w:rsid w:val="003A72FB"/>
    <w:rsid w:val="003B00B1"/>
    <w:rsid w:val="003B0B5C"/>
    <w:rsid w:val="003B0F5C"/>
    <w:rsid w:val="003B288E"/>
    <w:rsid w:val="003B35A0"/>
    <w:rsid w:val="003B37DC"/>
    <w:rsid w:val="003B45B9"/>
    <w:rsid w:val="003B4DB0"/>
    <w:rsid w:val="003B55EE"/>
    <w:rsid w:val="003B5A4A"/>
    <w:rsid w:val="003B7366"/>
    <w:rsid w:val="003B787F"/>
    <w:rsid w:val="003B7CBD"/>
    <w:rsid w:val="003C0634"/>
    <w:rsid w:val="003C09F5"/>
    <w:rsid w:val="003C0F7D"/>
    <w:rsid w:val="003C1907"/>
    <w:rsid w:val="003C2B1C"/>
    <w:rsid w:val="003C2D68"/>
    <w:rsid w:val="003C334E"/>
    <w:rsid w:val="003C3E48"/>
    <w:rsid w:val="003C5F18"/>
    <w:rsid w:val="003C6844"/>
    <w:rsid w:val="003C6F00"/>
    <w:rsid w:val="003C7B46"/>
    <w:rsid w:val="003D013D"/>
    <w:rsid w:val="003D034F"/>
    <w:rsid w:val="003D0432"/>
    <w:rsid w:val="003D42EE"/>
    <w:rsid w:val="003D4E40"/>
    <w:rsid w:val="003D55E0"/>
    <w:rsid w:val="003D72AC"/>
    <w:rsid w:val="003D73AD"/>
    <w:rsid w:val="003E00C9"/>
    <w:rsid w:val="003E128B"/>
    <w:rsid w:val="003E42D1"/>
    <w:rsid w:val="003E5D7E"/>
    <w:rsid w:val="003E6AE5"/>
    <w:rsid w:val="003E6D37"/>
    <w:rsid w:val="003F2B80"/>
    <w:rsid w:val="003F4471"/>
    <w:rsid w:val="003F600A"/>
    <w:rsid w:val="003F73F2"/>
    <w:rsid w:val="003F7464"/>
    <w:rsid w:val="004009B7"/>
    <w:rsid w:val="00400EB3"/>
    <w:rsid w:val="004010B2"/>
    <w:rsid w:val="004026CE"/>
    <w:rsid w:val="004031E6"/>
    <w:rsid w:val="00403DB9"/>
    <w:rsid w:val="00403E94"/>
    <w:rsid w:val="00404069"/>
    <w:rsid w:val="0040476E"/>
    <w:rsid w:val="00404974"/>
    <w:rsid w:val="00404B64"/>
    <w:rsid w:val="00404CB2"/>
    <w:rsid w:val="004066B3"/>
    <w:rsid w:val="00410D9F"/>
    <w:rsid w:val="00411F91"/>
    <w:rsid w:val="00412982"/>
    <w:rsid w:val="00412B07"/>
    <w:rsid w:val="00413557"/>
    <w:rsid w:val="00415801"/>
    <w:rsid w:val="00415816"/>
    <w:rsid w:val="00420715"/>
    <w:rsid w:val="00420B89"/>
    <w:rsid w:val="004217BB"/>
    <w:rsid w:val="00422BAD"/>
    <w:rsid w:val="004239D6"/>
    <w:rsid w:val="00426C4C"/>
    <w:rsid w:val="00426F20"/>
    <w:rsid w:val="004271E8"/>
    <w:rsid w:val="004276E4"/>
    <w:rsid w:val="00427D1B"/>
    <w:rsid w:val="004307CE"/>
    <w:rsid w:val="0043094D"/>
    <w:rsid w:val="004312FA"/>
    <w:rsid w:val="00433461"/>
    <w:rsid w:val="00433999"/>
    <w:rsid w:val="00433D27"/>
    <w:rsid w:val="004350FE"/>
    <w:rsid w:val="00437CF1"/>
    <w:rsid w:val="00440DE3"/>
    <w:rsid w:val="00441CFD"/>
    <w:rsid w:val="00443580"/>
    <w:rsid w:val="0044456E"/>
    <w:rsid w:val="00445546"/>
    <w:rsid w:val="00446E4B"/>
    <w:rsid w:val="00450203"/>
    <w:rsid w:val="00450CF4"/>
    <w:rsid w:val="00451452"/>
    <w:rsid w:val="00451940"/>
    <w:rsid w:val="004520E6"/>
    <w:rsid w:val="00452F68"/>
    <w:rsid w:val="00454CC6"/>
    <w:rsid w:val="0045632B"/>
    <w:rsid w:val="00456954"/>
    <w:rsid w:val="00456E05"/>
    <w:rsid w:val="004575FB"/>
    <w:rsid w:val="004602EA"/>
    <w:rsid w:val="00460602"/>
    <w:rsid w:val="00460A62"/>
    <w:rsid w:val="004615BB"/>
    <w:rsid w:val="004617B2"/>
    <w:rsid w:val="00461875"/>
    <w:rsid w:val="0046405C"/>
    <w:rsid w:val="004643D8"/>
    <w:rsid w:val="0046544C"/>
    <w:rsid w:val="0046660B"/>
    <w:rsid w:val="004704E9"/>
    <w:rsid w:val="004715B6"/>
    <w:rsid w:val="00471851"/>
    <w:rsid w:val="00471F17"/>
    <w:rsid w:val="00471FD0"/>
    <w:rsid w:val="00472E65"/>
    <w:rsid w:val="00473656"/>
    <w:rsid w:val="00473D5E"/>
    <w:rsid w:val="00474C2E"/>
    <w:rsid w:val="00474F59"/>
    <w:rsid w:val="0047526E"/>
    <w:rsid w:val="004765CF"/>
    <w:rsid w:val="00480051"/>
    <w:rsid w:val="00481066"/>
    <w:rsid w:val="00481A6C"/>
    <w:rsid w:val="00482ED1"/>
    <w:rsid w:val="004831EB"/>
    <w:rsid w:val="00483E78"/>
    <w:rsid w:val="00483F9C"/>
    <w:rsid w:val="00484550"/>
    <w:rsid w:val="004845CB"/>
    <w:rsid w:val="00484C93"/>
    <w:rsid w:val="00486134"/>
    <w:rsid w:val="00487B15"/>
    <w:rsid w:val="00490CA4"/>
    <w:rsid w:val="00490D50"/>
    <w:rsid w:val="004916B6"/>
    <w:rsid w:val="004922C7"/>
    <w:rsid w:val="004925AA"/>
    <w:rsid w:val="00493608"/>
    <w:rsid w:val="004968BA"/>
    <w:rsid w:val="0049721F"/>
    <w:rsid w:val="00497A66"/>
    <w:rsid w:val="004A0C80"/>
    <w:rsid w:val="004A420F"/>
    <w:rsid w:val="004A71F1"/>
    <w:rsid w:val="004B1392"/>
    <w:rsid w:val="004B1D64"/>
    <w:rsid w:val="004B1E79"/>
    <w:rsid w:val="004B345B"/>
    <w:rsid w:val="004B41EF"/>
    <w:rsid w:val="004B449D"/>
    <w:rsid w:val="004B54FA"/>
    <w:rsid w:val="004B5592"/>
    <w:rsid w:val="004C00EB"/>
    <w:rsid w:val="004C0617"/>
    <w:rsid w:val="004C08BD"/>
    <w:rsid w:val="004C2CA1"/>
    <w:rsid w:val="004C3459"/>
    <w:rsid w:val="004C39F4"/>
    <w:rsid w:val="004C46BC"/>
    <w:rsid w:val="004C4FC7"/>
    <w:rsid w:val="004C53B1"/>
    <w:rsid w:val="004C57A1"/>
    <w:rsid w:val="004C5B63"/>
    <w:rsid w:val="004C5D29"/>
    <w:rsid w:val="004C6B42"/>
    <w:rsid w:val="004D07E8"/>
    <w:rsid w:val="004D0DD4"/>
    <w:rsid w:val="004D0F7A"/>
    <w:rsid w:val="004D4FDC"/>
    <w:rsid w:val="004D52AE"/>
    <w:rsid w:val="004D597E"/>
    <w:rsid w:val="004D5AD4"/>
    <w:rsid w:val="004D7F22"/>
    <w:rsid w:val="004E0FF7"/>
    <w:rsid w:val="004E18BA"/>
    <w:rsid w:val="004E354D"/>
    <w:rsid w:val="004E38F7"/>
    <w:rsid w:val="004E4985"/>
    <w:rsid w:val="004E53A3"/>
    <w:rsid w:val="004E6F5C"/>
    <w:rsid w:val="004E753D"/>
    <w:rsid w:val="004F0D55"/>
    <w:rsid w:val="004F0FB0"/>
    <w:rsid w:val="004F3124"/>
    <w:rsid w:val="004F3594"/>
    <w:rsid w:val="004F3EEF"/>
    <w:rsid w:val="004F4ECB"/>
    <w:rsid w:val="004F6BD5"/>
    <w:rsid w:val="004F6C38"/>
    <w:rsid w:val="005002A0"/>
    <w:rsid w:val="00501D15"/>
    <w:rsid w:val="005024C1"/>
    <w:rsid w:val="0050318E"/>
    <w:rsid w:val="00503BD7"/>
    <w:rsid w:val="005046A8"/>
    <w:rsid w:val="005046F9"/>
    <w:rsid w:val="00505310"/>
    <w:rsid w:val="00505423"/>
    <w:rsid w:val="0050543E"/>
    <w:rsid w:val="0050553B"/>
    <w:rsid w:val="00506A11"/>
    <w:rsid w:val="00507A13"/>
    <w:rsid w:val="00510949"/>
    <w:rsid w:val="00510CE1"/>
    <w:rsid w:val="0051104B"/>
    <w:rsid w:val="0051122F"/>
    <w:rsid w:val="00511663"/>
    <w:rsid w:val="005155B3"/>
    <w:rsid w:val="00515702"/>
    <w:rsid w:val="00515D4E"/>
    <w:rsid w:val="00521BAE"/>
    <w:rsid w:val="005221CC"/>
    <w:rsid w:val="005222F9"/>
    <w:rsid w:val="00522697"/>
    <w:rsid w:val="005228F7"/>
    <w:rsid w:val="00523628"/>
    <w:rsid w:val="00525943"/>
    <w:rsid w:val="00525CEE"/>
    <w:rsid w:val="00525E78"/>
    <w:rsid w:val="00526C43"/>
    <w:rsid w:val="005273F9"/>
    <w:rsid w:val="005300C3"/>
    <w:rsid w:val="005307DE"/>
    <w:rsid w:val="00530A6B"/>
    <w:rsid w:val="005341D9"/>
    <w:rsid w:val="005344A8"/>
    <w:rsid w:val="00534C5D"/>
    <w:rsid w:val="0053554C"/>
    <w:rsid w:val="00535A9F"/>
    <w:rsid w:val="00537437"/>
    <w:rsid w:val="00541FF9"/>
    <w:rsid w:val="00542DF9"/>
    <w:rsid w:val="00542F39"/>
    <w:rsid w:val="00543036"/>
    <w:rsid w:val="00543197"/>
    <w:rsid w:val="00544BC4"/>
    <w:rsid w:val="005453C5"/>
    <w:rsid w:val="00545769"/>
    <w:rsid w:val="005457E0"/>
    <w:rsid w:val="005464F4"/>
    <w:rsid w:val="00546E1F"/>
    <w:rsid w:val="00547003"/>
    <w:rsid w:val="005513C6"/>
    <w:rsid w:val="005532E1"/>
    <w:rsid w:val="005537E2"/>
    <w:rsid w:val="00556089"/>
    <w:rsid w:val="00556463"/>
    <w:rsid w:val="00560276"/>
    <w:rsid w:val="00560A13"/>
    <w:rsid w:val="005622A6"/>
    <w:rsid w:val="00562839"/>
    <w:rsid w:val="00562CA1"/>
    <w:rsid w:val="00563134"/>
    <w:rsid w:val="005679F9"/>
    <w:rsid w:val="005708B6"/>
    <w:rsid w:val="00570C43"/>
    <w:rsid w:val="005726A2"/>
    <w:rsid w:val="00572B29"/>
    <w:rsid w:val="00572BC1"/>
    <w:rsid w:val="00572D8F"/>
    <w:rsid w:val="0057393B"/>
    <w:rsid w:val="005753BD"/>
    <w:rsid w:val="00575903"/>
    <w:rsid w:val="00577556"/>
    <w:rsid w:val="00577E07"/>
    <w:rsid w:val="005811EA"/>
    <w:rsid w:val="005812B5"/>
    <w:rsid w:val="005814CF"/>
    <w:rsid w:val="00581E4E"/>
    <w:rsid w:val="00583656"/>
    <w:rsid w:val="00583D13"/>
    <w:rsid w:val="0058629A"/>
    <w:rsid w:val="005868A8"/>
    <w:rsid w:val="005912DA"/>
    <w:rsid w:val="005925C3"/>
    <w:rsid w:val="005928D3"/>
    <w:rsid w:val="005929BF"/>
    <w:rsid w:val="00592AF9"/>
    <w:rsid w:val="005961F0"/>
    <w:rsid w:val="0059758D"/>
    <w:rsid w:val="005A181B"/>
    <w:rsid w:val="005A1D7A"/>
    <w:rsid w:val="005A2232"/>
    <w:rsid w:val="005A47B2"/>
    <w:rsid w:val="005A52C5"/>
    <w:rsid w:val="005A52D1"/>
    <w:rsid w:val="005A531E"/>
    <w:rsid w:val="005A58ED"/>
    <w:rsid w:val="005B0B41"/>
    <w:rsid w:val="005B0EDB"/>
    <w:rsid w:val="005B10B4"/>
    <w:rsid w:val="005B41D3"/>
    <w:rsid w:val="005B5344"/>
    <w:rsid w:val="005B633F"/>
    <w:rsid w:val="005B781F"/>
    <w:rsid w:val="005B7E70"/>
    <w:rsid w:val="005C0F73"/>
    <w:rsid w:val="005C2A68"/>
    <w:rsid w:val="005C306F"/>
    <w:rsid w:val="005C31E1"/>
    <w:rsid w:val="005C3BB6"/>
    <w:rsid w:val="005C4A39"/>
    <w:rsid w:val="005C6379"/>
    <w:rsid w:val="005C6E64"/>
    <w:rsid w:val="005C77B1"/>
    <w:rsid w:val="005C7CEF"/>
    <w:rsid w:val="005D0614"/>
    <w:rsid w:val="005D14A1"/>
    <w:rsid w:val="005D19BF"/>
    <w:rsid w:val="005D3B74"/>
    <w:rsid w:val="005D5505"/>
    <w:rsid w:val="005D5698"/>
    <w:rsid w:val="005D6347"/>
    <w:rsid w:val="005D6A81"/>
    <w:rsid w:val="005D6B66"/>
    <w:rsid w:val="005E06E2"/>
    <w:rsid w:val="005E1224"/>
    <w:rsid w:val="005E1806"/>
    <w:rsid w:val="005E31FE"/>
    <w:rsid w:val="005E39B1"/>
    <w:rsid w:val="005E3FD6"/>
    <w:rsid w:val="005E4A46"/>
    <w:rsid w:val="005E5802"/>
    <w:rsid w:val="005E6092"/>
    <w:rsid w:val="005F0820"/>
    <w:rsid w:val="005F0FC4"/>
    <w:rsid w:val="005F1330"/>
    <w:rsid w:val="005F1A76"/>
    <w:rsid w:val="005F2116"/>
    <w:rsid w:val="005F2599"/>
    <w:rsid w:val="005F30C2"/>
    <w:rsid w:val="005F32B7"/>
    <w:rsid w:val="005F3756"/>
    <w:rsid w:val="005F3836"/>
    <w:rsid w:val="005F3C5C"/>
    <w:rsid w:val="005F4327"/>
    <w:rsid w:val="005F437E"/>
    <w:rsid w:val="005F5269"/>
    <w:rsid w:val="005F6392"/>
    <w:rsid w:val="005F6E9B"/>
    <w:rsid w:val="005F7222"/>
    <w:rsid w:val="00600662"/>
    <w:rsid w:val="00600E22"/>
    <w:rsid w:val="00600E3C"/>
    <w:rsid w:val="006022D0"/>
    <w:rsid w:val="00602388"/>
    <w:rsid w:val="00602430"/>
    <w:rsid w:val="00602FDE"/>
    <w:rsid w:val="006040CD"/>
    <w:rsid w:val="006053EE"/>
    <w:rsid w:val="00605A12"/>
    <w:rsid w:val="00605DCB"/>
    <w:rsid w:val="00606FA9"/>
    <w:rsid w:val="006076DD"/>
    <w:rsid w:val="00610B93"/>
    <w:rsid w:val="00612C4B"/>
    <w:rsid w:val="0061343E"/>
    <w:rsid w:val="00613844"/>
    <w:rsid w:val="00614419"/>
    <w:rsid w:val="00614856"/>
    <w:rsid w:val="00614E8F"/>
    <w:rsid w:val="00615AD2"/>
    <w:rsid w:val="00615D34"/>
    <w:rsid w:val="006163A6"/>
    <w:rsid w:val="00616FDD"/>
    <w:rsid w:val="00620610"/>
    <w:rsid w:val="0062078D"/>
    <w:rsid w:val="00622838"/>
    <w:rsid w:val="00624768"/>
    <w:rsid w:val="006254A3"/>
    <w:rsid w:val="006265C9"/>
    <w:rsid w:val="00626829"/>
    <w:rsid w:val="00627EBC"/>
    <w:rsid w:val="00630F91"/>
    <w:rsid w:val="00630FE1"/>
    <w:rsid w:val="0063108D"/>
    <w:rsid w:val="00631E42"/>
    <w:rsid w:val="00632147"/>
    <w:rsid w:val="0063239A"/>
    <w:rsid w:val="00632ED7"/>
    <w:rsid w:val="00633216"/>
    <w:rsid w:val="00634347"/>
    <w:rsid w:val="00634CFB"/>
    <w:rsid w:val="00635989"/>
    <w:rsid w:val="006359FC"/>
    <w:rsid w:val="00635AA6"/>
    <w:rsid w:val="006369E0"/>
    <w:rsid w:val="00636C8B"/>
    <w:rsid w:val="00637BD9"/>
    <w:rsid w:val="0064277E"/>
    <w:rsid w:val="0064420A"/>
    <w:rsid w:val="00645650"/>
    <w:rsid w:val="0064608F"/>
    <w:rsid w:val="00646407"/>
    <w:rsid w:val="006464BE"/>
    <w:rsid w:val="00646B70"/>
    <w:rsid w:val="00646F49"/>
    <w:rsid w:val="00647F2E"/>
    <w:rsid w:val="00647FC5"/>
    <w:rsid w:val="006522BA"/>
    <w:rsid w:val="006522F3"/>
    <w:rsid w:val="00652D98"/>
    <w:rsid w:val="00653413"/>
    <w:rsid w:val="0065411C"/>
    <w:rsid w:val="0065487E"/>
    <w:rsid w:val="006549B7"/>
    <w:rsid w:val="00656B49"/>
    <w:rsid w:val="00656D21"/>
    <w:rsid w:val="006577FF"/>
    <w:rsid w:val="00657FEB"/>
    <w:rsid w:val="00660534"/>
    <w:rsid w:val="006609CA"/>
    <w:rsid w:val="006610B7"/>
    <w:rsid w:val="00661759"/>
    <w:rsid w:val="00662A4D"/>
    <w:rsid w:val="0066394E"/>
    <w:rsid w:val="00663FE0"/>
    <w:rsid w:val="006641F8"/>
    <w:rsid w:val="00665D48"/>
    <w:rsid w:val="00665D6B"/>
    <w:rsid w:val="00665E3D"/>
    <w:rsid w:val="0066792F"/>
    <w:rsid w:val="00670129"/>
    <w:rsid w:val="006705D7"/>
    <w:rsid w:val="00671CC3"/>
    <w:rsid w:val="006720E0"/>
    <w:rsid w:val="0067399D"/>
    <w:rsid w:val="00673AF9"/>
    <w:rsid w:val="00673B94"/>
    <w:rsid w:val="00673DB0"/>
    <w:rsid w:val="00673DDB"/>
    <w:rsid w:val="00674630"/>
    <w:rsid w:val="006749FA"/>
    <w:rsid w:val="00675533"/>
    <w:rsid w:val="00676328"/>
    <w:rsid w:val="00676EEB"/>
    <w:rsid w:val="00677BDD"/>
    <w:rsid w:val="00677D96"/>
    <w:rsid w:val="0068029C"/>
    <w:rsid w:val="006803D7"/>
    <w:rsid w:val="0068088A"/>
    <w:rsid w:val="00680ED7"/>
    <w:rsid w:val="00681CEC"/>
    <w:rsid w:val="006823B9"/>
    <w:rsid w:val="0068336E"/>
    <w:rsid w:val="00683419"/>
    <w:rsid w:val="006836DB"/>
    <w:rsid w:val="0068414B"/>
    <w:rsid w:val="00684794"/>
    <w:rsid w:val="006847AE"/>
    <w:rsid w:val="00685A90"/>
    <w:rsid w:val="00686A06"/>
    <w:rsid w:val="0068733B"/>
    <w:rsid w:val="00691BE7"/>
    <w:rsid w:val="00691F7A"/>
    <w:rsid w:val="006925B8"/>
    <w:rsid w:val="00692E58"/>
    <w:rsid w:val="00692EF3"/>
    <w:rsid w:val="00693F88"/>
    <w:rsid w:val="0069461B"/>
    <w:rsid w:val="006968BE"/>
    <w:rsid w:val="00696FB7"/>
    <w:rsid w:val="0069718E"/>
    <w:rsid w:val="00697325"/>
    <w:rsid w:val="00697F3E"/>
    <w:rsid w:val="00697F46"/>
    <w:rsid w:val="006A0059"/>
    <w:rsid w:val="006A0292"/>
    <w:rsid w:val="006A13CC"/>
    <w:rsid w:val="006A16F4"/>
    <w:rsid w:val="006A1822"/>
    <w:rsid w:val="006A1BF4"/>
    <w:rsid w:val="006A1D19"/>
    <w:rsid w:val="006A29BB"/>
    <w:rsid w:val="006A2CE9"/>
    <w:rsid w:val="006A4099"/>
    <w:rsid w:val="006A6D65"/>
    <w:rsid w:val="006A6F68"/>
    <w:rsid w:val="006A6FBB"/>
    <w:rsid w:val="006B0905"/>
    <w:rsid w:val="006B0F17"/>
    <w:rsid w:val="006B17F3"/>
    <w:rsid w:val="006B224A"/>
    <w:rsid w:val="006B22CF"/>
    <w:rsid w:val="006B2CD1"/>
    <w:rsid w:val="006B53A7"/>
    <w:rsid w:val="006B68DB"/>
    <w:rsid w:val="006C0561"/>
    <w:rsid w:val="006C0732"/>
    <w:rsid w:val="006C09A4"/>
    <w:rsid w:val="006C1460"/>
    <w:rsid w:val="006C15D3"/>
    <w:rsid w:val="006C23CB"/>
    <w:rsid w:val="006C51F6"/>
    <w:rsid w:val="006C7716"/>
    <w:rsid w:val="006C7C91"/>
    <w:rsid w:val="006D05C9"/>
    <w:rsid w:val="006D0615"/>
    <w:rsid w:val="006D1777"/>
    <w:rsid w:val="006D1DC4"/>
    <w:rsid w:val="006D2C8B"/>
    <w:rsid w:val="006D32B0"/>
    <w:rsid w:val="006D4764"/>
    <w:rsid w:val="006D4C4D"/>
    <w:rsid w:val="006D523C"/>
    <w:rsid w:val="006D6807"/>
    <w:rsid w:val="006E1363"/>
    <w:rsid w:val="006E15D9"/>
    <w:rsid w:val="006E1886"/>
    <w:rsid w:val="006E21E3"/>
    <w:rsid w:val="006E25C0"/>
    <w:rsid w:val="006E3658"/>
    <w:rsid w:val="006E37EF"/>
    <w:rsid w:val="006E5403"/>
    <w:rsid w:val="006E577E"/>
    <w:rsid w:val="006E5DC0"/>
    <w:rsid w:val="006E690B"/>
    <w:rsid w:val="006F02AE"/>
    <w:rsid w:val="006F094C"/>
    <w:rsid w:val="006F252E"/>
    <w:rsid w:val="006F268E"/>
    <w:rsid w:val="006F3939"/>
    <w:rsid w:val="006F3A0E"/>
    <w:rsid w:val="006F43F1"/>
    <w:rsid w:val="006F4435"/>
    <w:rsid w:val="006F6144"/>
    <w:rsid w:val="006F61B7"/>
    <w:rsid w:val="006F6F9E"/>
    <w:rsid w:val="0070108F"/>
    <w:rsid w:val="00701181"/>
    <w:rsid w:val="007015E4"/>
    <w:rsid w:val="007032E6"/>
    <w:rsid w:val="007036BA"/>
    <w:rsid w:val="0070393F"/>
    <w:rsid w:val="007043B6"/>
    <w:rsid w:val="007057F3"/>
    <w:rsid w:val="0070707F"/>
    <w:rsid w:val="00707CB0"/>
    <w:rsid w:val="00707D5D"/>
    <w:rsid w:val="00710014"/>
    <w:rsid w:val="0071032C"/>
    <w:rsid w:val="00712DA3"/>
    <w:rsid w:val="00712EAA"/>
    <w:rsid w:val="007134F4"/>
    <w:rsid w:val="0071363E"/>
    <w:rsid w:val="0071471E"/>
    <w:rsid w:val="007149D8"/>
    <w:rsid w:val="00715050"/>
    <w:rsid w:val="007151FD"/>
    <w:rsid w:val="00715338"/>
    <w:rsid w:val="0071552A"/>
    <w:rsid w:val="00716023"/>
    <w:rsid w:val="00716B1B"/>
    <w:rsid w:val="00716FBD"/>
    <w:rsid w:val="007202F5"/>
    <w:rsid w:val="0072077F"/>
    <w:rsid w:val="007223FA"/>
    <w:rsid w:val="00722FBB"/>
    <w:rsid w:val="00723D22"/>
    <w:rsid w:val="0072417C"/>
    <w:rsid w:val="00724FC0"/>
    <w:rsid w:val="00727C75"/>
    <w:rsid w:val="007309D8"/>
    <w:rsid w:val="0073122A"/>
    <w:rsid w:val="007316EE"/>
    <w:rsid w:val="00732040"/>
    <w:rsid w:val="00732798"/>
    <w:rsid w:val="00734495"/>
    <w:rsid w:val="00735B07"/>
    <w:rsid w:val="00736D98"/>
    <w:rsid w:val="0073718C"/>
    <w:rsid w:val="00737AB0"/>
    <w:rsid w:val="007407CA"/>
    <w:rsid w:val="007411B2"/>
    <w:rsid w:val="007418D7"/>
    <w:rsid w:val="00742921"/>
    <w:rsid w:val="00742DDB"/>
    <w:rsid w:val="00742F68"/>
    <w:rsid w:val="00743927"/>
    <w:rsid w:val="00744A28"/>
    <w:rsid w:val="00745D7C"/>
    <w:rsid w:val="00745E80"/>
    <w:rsid w:val="007460D5"/>
    <w:rsid w:val="00746439"/>
    <w:rsid w:val="00746E26"/>
    <w:rsid w:val="007470F7"/>
    <w:rsid w:val="0074781E"/>
    <w:rsid w:val="00747958"/>
    <w:rsid w:val="007508C8"/>
    <w:rsid w:val="00750E63"/>
    <w:rsid w:val="007519B4"/>
    <w:rsid w:val="007527F0"/>
    <w:rsid w:val="00753068"/>
    <w:rsid w:val="007545C4"/>
    <w:rsid w:val="00754EBB"/>
    <w:rsid w:val="00755F3B"/>
    <w:rsid w:val="00755F53"/>
    <w:rsid w:val="00756F6F"/>
    <w:rsid w:val="00757290"/>
    <w:rsid w:val="00760AFC"/>
    <w:rsid w:val="0076172E"/>
    <w:rsid w:val="0076240F"/>
    <w:rsid w:val="00762B87"/>
    <w:rsid w:val="007633A8"/>
    <w:rsid w:val="007634E4"/>
    <w:rsid w:val="00763976"/>
    <w:rsid w:val="00763CC2"/>
    <w:rsid w:val="00765FE6"/>
    <w:rsid w:val="00766168"/>
    <w:rsid w:val="00766F9E"/>
    <w:rsid w:val="0076742B"/>
    <w:rsid w:val="007674EA"/>
    <w:rsid w:val="00767B35"/>
    <w:rsid w:val="00767B39"/>
    <w:rsid w:val="007711CF"/>
    <w:rsid w:val="00772229"/>
    <w:rsid w:val="00772920"/>
    <w:rsid w:val="007730CE"/>
    <w:rsid w:val="00775157"/>
    <w:rsid w:val="00775A8F"/>
    <w:rsid w:val="00775E8E"/>
    <w:rsid w:val="00775F1E"/>
    <w:rsid w:val="0077759F"/>
    <w:rsid w:val="00782561"/>
    <w:rsid w:val="00783263"/>
    <w:rsid w:val="00783B73"/>
    <w:rsid w:val="00785166"/>
    <w:rsid w:val="0078544F"/>
    <w:rsid w:val="0078635A"/>
    <w:rsid w:val="00787A5B"/>
    <w:rsid w:val="00791135"/>
    <w:rsid w:val="007911C9"/>
    <w:rsid w:val="00791C48"/>
    <w:rsid w:val="00792CF7"/>
    <w:rsid w:val="0079375E"/>
    <w:rsid w:val="007952DD"/>
    <w:rsid w:val="007977BE"/>
    <w:rsid w:val="007A0434"/>
    <w:rsid w:val="007A157D"/>
    <w:rsid w:val="007A2224"/>
    <w:rsid w:val="007A2E3F"/>
    <w:rsid w:val="007A3B5F"/>
    <w:rsid w:val="007A45B9"/>
    <w:rsid w:val="007A4AA3"/>
    <w:rsid w:val="007A7653"/>
    <w:rsid w:val="007B1C8E"/>
    <w:rsid w:val="007B2508"/>
    <w:rsid w:val="007B4168"/>
    <w:rsid w:val="007B4CF5"/>
    <w:rsid w:val="007B580D"/>
    <w:rsid w:val="007B662F"/>
    <w:rsid w:val="007C13DA"/>
    <w:rsid w:val="007C208A"/>
    <w:rsid w:val="007C2429"/>
    <w:rsid w:val="007C26D9"/>
    <w:rsid w:val="007C28D2"/>
    <w:rsid w:val="007C330E"/>
    <w:rsid w:val="007C3614"/>
    <w:rsid w:val="007C38EC"/>
    <w:rsid w:val="007C3A2E"/>
    <w:rsid w:val="007C3E25"/>
    <w:rsid w:val="007C4B18"/>
    <w:rsid w:val="007C5EE0"/>
    <w:rsid w:val="007C606F"/>
    <w:rsid w:val="007C62CA"/>
    <w:rsid w:val="007D01DD"/>
    <w:rsid w:val="007D070B"/>
    <w:rsid w:val="007D0D19"/>
    <w:rsid w:val="007D0E74"/>
    <w:rsid w:val="007D2085"/>
    <w:rsid w:val="007D44AA"/>
    <w:rsid w:val="007D4A5C"/>
    <w:rsid w:val="007D4D1E"/>
    <w:rsid w:val="007D538B"/>
    <w:rsid w:val="007D5641"/>
    <w:rsid w:val="007D5BD8"/>
    <w:rsid w:val="007D6866"/>
    <w:rsid w:val="007D723D"/>
    <w:rsid w:val="007D77BF"/>
    <w:rsid w:val="007E058C"/>
    <w:rsid w:val="007E071A"/>
    <w:rsid w:val="007E0B08"/>
    <w:rsid w:val="007E1A2C"/>
    <w:rsid w:val="007E1A45"/>
    <w:rsid w:val="007E206C"/>
    <w:rsid w:val="007E2E9F"/>
    <w:rsid w:val="007E359A"/>
    <w:rsid w:val="007E36E4"/>
    <w:rsid w:val="007E39FE"/>
    <w:rsid w:val="007E69D9"/>
    <w:rsid w:val="007F0D77"/>
    <w:rsid w:val="007F102E"/>
    <w:rsid w:val="007F16CE"/>
    <w:rsid w:val="007F1BA8"/>
    <w:rsid w:val="007F3309"/>
    <w:rsid w:val="007F360B"/>
    <w:rsid w:val="007F43BC"/>
    <w:rsid w:val="007F5CFA"/>
    <w:rsid w:val="007F6D9B"/>
    <w:rsid w:val="007F7332"/>
    <w:rsid w:val="007F7DF2"/>
    <w:rsid w:val="008010A5"/>
    <w:rsid w:val="008012BF"/>
    <w:rsid w:val="00802230"/>
    <w:rsid w:val="00802449"/>
    <w:rsid w:val="00802879"/>
    <w:rsid w:val="008036B1"/>
    <w:rsid w:val="00803B81"/>
    <w:rsid w:val="008041FA"/>
    <w:rsid w:val="0080539F"/>
    <w:rsid w:val="008057BA"/>
    <w:rsid w:val="008062DA"/>
    <w:rsid w:val="008068DD"/>
    <w:rsid w:val="00806DE2"/>
    <w:rsid w:val="0080702D"/>
    <w:rsid w:val="00810182"/>
    <w:rsid w:val="00810B87"/>
    <w:rsid w:val="00810F80"/>
    <w:rsid w:val="008114E6"/>
    <w:rsid w:val="0081267A"/>
    <w:rsid w:val="0081441C"/>
    <w:rsid w:val="00815712"/>
    <w:rsid w:val="00815D24"/>
    <w:rsid w:val="00816293"/>
    <w:rsid w:val="00816EF7"/>
    <w:rsid w:val="00817A68"/>
    <w:rsid w:val="008210B2"/>
    <w:rsid w:val="0082222E"/>
    <w:rsid w:val="00823B3D"/>
    <w:rsid w:val="00824FD9"/>
    <w:rsid w:val="008254EA"/>
    <w:rsid w:val="008265A8"/>
    <w:rsid w:val="0082712B"/>
    <w:rsid w:val="008272AC"/>
    <w:rsid w:val="00830A76"/>
    <w:rsid w:val="00830B4A"/>
    <w:rsid w:val="0083294E"/>
    <w:rsid w:val="00833103"/>
    <w:rsid w:val="00833E3A"/>
    <w:rsid w:val="00834247"/>
    <w:rsid w:val="008344C8"/>
    <w:rsid w:val="00834C2E"/>
    <w:rsid w:val="00835D8A"/>
    <w:rsid w:val="00835F79"/>
    <w:rsid w:val="00836559"/>
    <w:rsid w:val="00837964"/>
    <w:rsid w:val="0084096B"/>
    <w:rsid w:val="008410A5"/>
    <w:rsid w:val="008410BA"/>
    <w:rsid w:val="00841442"/>
    <w:rsid w:val="00842039"/>
    <w:rsid w:val="00842223"/>
    <w:rsid w:val="00842FCB"/>
    <w:rsid w:val="008440F2"/>
    <w:rsid w:val="00844245"/>
    <w:rsid w:val="008443FE"/>
    <w:rsid w:val="00845366"/>
    <w:rsid w:val="00846754"/>
    <w:rsid w:val="0084744D"/>
    <w:rsid w:val="0085351D"/>
    <w:rsid w:val="0085467F"/>
    <w:rsid w:val="00854983"/>
    <w:rsid w:val="00856419"/>
    <w:rsid w:val="0085670E"/>
    <w:rsid w:val="00856ACD"/>
    <w:rsid w:val="00857229"/>
    <w:rsid w:val="00857727"/>
    <w:rsid w:val="008577D9"/>
    <w:rsid w:val="00857F30"/>
    <w:rsid w:val="00861344"/>
    <w:rsid w:val="0086172B"/>
    <w:rsid w:val="008634D4"/>
    <w:rsid w:val="008651C4"/>
    <w:rsid w:val="008651D7"/>
    <w:rsid w:val="00865E40"/>
    <w:rsid w:val="008660FA"/>
    <w:rsid w:val="00866CAE"/>
    <w:rsid w:val="00867764"/>
    <w:rsid w:val="008705CE"/>
    <w:rsid w:val="008712BB"/>
    <w:rsid w:val="0087192E"/>
    <w:rsid w:val="00872AFA"/>
    <w:rsid w:val="00872F50"/>
    <w:rsid w:val="00873890"/>
    <w:rsid w:val="00873EAE"/>
    <w:rsid w:val="008742C6"/>
    <w:rsid w:val="00874483"/>
    <w:rsid w:val="00874E66"/>
    <w:rsid w:val="00875045"/>
    <w:rsid w:val="008751ED"/>
    <w:rsid w:val="008757C7"/>
    <w:rsid w:val="00875AE9"/>
    <w:rsid w:val="008762AC"/>
    <w:rsid w:val="0087701C"/>
    <w:rsid w:val="0087779D"/>
    <w:rsid w:val="00877B6D"/>
    <w:rsid w:val="00877DC1"/>
    <w:rsid w:val="008803DE"/>
    <w:rsid w:val="00880C10"/>
    <w:rsid w:val="008817F4"/>
    <w:rsid w:val="00881EBA"/>
    <w:rsid w:val="00883560"/>
    <w:rsid w:val="00883A57"/>
    <w:rsid w:val="00884F04"/>
    <w:rsid w:val="0088501E"/>
    <w:rsid w:val="008850E6"/>
    <w:rsid w:val="00887183"/>
    <w:rsid w:val="00891598"/>
    <w:rsid w:val="0089348C"/>
    <w:rsid w:val="00893E85"/>
    <w:rsid w:val="008948FF"/>
    <w:rsid w:val="00894965"/>
    <w:rsid w:val="008952F3"/>
    <w:rsid w:val="008959AB"/>
    <w:rsid w:val="008973B3"/>
    <w:rsid w:val="00897750"/>
    <w:rsid w:val="008A0C37"/>
    <w:rsid w:val="008A177B"/>
    <w:rsid w:val="008A3C4E"/>
    <w:rsid w:val="008A4F8D"/>
    <w:rsid w:val="008A4FA6"/>
    <w:rsid w:val="008A55A1"/>
    <w:rsid w:val="008B01D3"/>
    <w:rsid w:val="008B1FE2"/>
    <w:rsid w:val="008B2865"/>
    <w:rsid w:val="008B3FB7"/>
    <w:rsid w:val="008B4B9D"/>
    <w:rsid w:val="008B51E5"/>
    <w:rsid w:val="008B5461"/>
    <w:rsid w:val="008B61E3"/>
    <w:rsid w:val="008B64B6"/>
    <w:rsid w:val="008B7260"/>
    <w:rsid w:val="008C032B"/>
    <w:rsid w:val="008C0773"/>
    <w:rsid w:val="008C0799"/>
    <w:rsid w:val="008C0F4F"/>
    <w:rsid w:val="008C1CDE"/>
    <w:rsid w:val="008C3279"/>
    <w:rsid w:val="008C34E9"/>
    <w:rsid w:val="008C3DF4"/>
    <w:rsid w:val="008C6624"/>
    <w:rsid w:val="008C73B2"/>
    <w:rsid w:val="008D28D8"/>
    <w:rsid w:val="008D352E"/>
    <w:rsid w:val="008D3B33"/>
    <w:rsid w:val="008D3DC6"/>
    <w:rsid w:val="008D4725"/>
    <w:rsid w:val="008D5346"/>
    <w:rsid w:val="008D6237"/>
    <w:rsid w:val="008D72C5"/>
    <w:rsid w:val="008D7DA9"/>
    <w:rsid w:val="008E125F"/>
    <w:rsid w:val="008E237B"/>
    <w:rsid w:val="008E2C14"/>
    <w:rsid w:val="008E2DF1"/>
    <w:rsid w:val="008E4055"/>
    <w:rsid w:val="008E4921"/>
    <w:rsid w:val="008E4EB9"/>
    <w:rsid w:val="008E650C"/>
    <w:rsid w:val="008E78FF"/>
    <w:rsid w:val="008F142C"/>
    <w:rsid w:val="008F3086"/>
    <w:rsid w:val="008F375D"/>
    <w:rsid w:val="008F4008"/>
    <w:rsid w:val="008F41EA"/>
    <w:rsid w:val="008F507F"/>
    <w:rsid w:val="008F556E"/>
    <w:rsid w:val="008F74DC"/>
    <w:rsid w:val="00902419"/>
    <w:rsid w:val="00902AB5"/>
    <w:rsid w:val="009048C6"/>
    <w:rsid w:val="00907F5D"/>
    <w:rsid w:val="00910352"/>
    <w:rsid w:val="00910368"/>
    <w:rsid w:val="009121BE"/>
    <w:rsid w:val="00913047"/>
    <w:rsid w:val="0091316D"/>
    <w:rsid w:val="00914269"/>
    <w:rsid w:val="00914611"/>
    <w:rsid w:val="00916E8D"/>
    <w:rsid w:val="00917644"/>
    <w:rsid w:val="009202A5"/>
    <w:rsid w:val="00921A06"/>
    <w:rsid w:val="00922ABE"/>
    <w:rsid w:val="00924354"/>
    <w:rsid w:val="00924B5D"/>
    <w:rsid w:val="00925000"/>
    <w:rsid w:val="00925869"/>
    <w:rsid w:val="009269F7"/>
    <w:rsid w:val="00927092"/>
    <w:rsid w:val="009279B5"/>
    <w:rsid w:val="00927CCB"/>
    <w:rsid w:val="009308D5"/>
    <w:rsid w:val="00931478"/>
    <w:rsid w:val="009319DA"/>
    <w:rsid w:val="00932546"/>
    <w:rsid w:val="009327F1"/>
    <w:rsid w:val="00933F50"/>
    <w:rsid w:val="00934F41"/>
    <w:rsid w:val="0093566A"/>
    <w:rsid w:val="009359B9"/>
    <w:rsid w:val="00936061"/>
    <w:rsid w:val="009360E6"/>
    <w:rsid w:val="009367C2"/>
    <w:rsid w:val="00936D0C"/>
    <w:rsid w:val="009420D8"/>
    <w:rsid w:val="00942568"/>
    <w:rsid w:val="0094386F"/>
    <w:rsid w:val="0094405E"/>
    <w:rsid w:val="00947243"/>
    <w:rsid w:val="00947DA1"/>
    <w:rsid w:val="009502F1"/>
    <w:rsid w:val="00951C34"/>
    <w:rsid w:val="0095453D"/>
    <w:rsid w:val="00955972"/>
    <w:rsid w:val="00956CE5"/>
    <w:rsid w:val="00957592"/>
    <w:rsid w:val="00957863"/>
    <w:rsid w:val="00957B11"/>
    <w:rsid w:val="00957E04"/>
    <w:rsid w:val="00961614"/>
    <w:rsid w:val="00961E49"/>
    <w:rsid w:val="009625E0"/>
    <w:rsid w:val="0096318B"/>
    <w:rsid w:val="00965255"/>
    <w:rsid w:val="0096546E"/>
    <w:rsid w:val="00965581"/>
    <w:rsid w:val="00966928"/>
    <w:rsid w:val="00971186"/>
    <w:rsid w:val="00972379"/>
    <w:rsid w:val="00972410"/>
    <w:rsid w:val="00972601"/>
    <w:rsid w:val="00972F0A"/>
    <w:rsid w:val="009733B3"/>
    <w:rsid w:val="0097399F"/>
    <w:rsid w:val="00973DFF"/>
    <w:rsid w:val="00974A4F"/>
    <w:rsid w:val="009750A9"/>
    <w:rsid w:val="00976F8F"/>
    <w:rsid w:val="009840B0"/>
    <w:rsid w:val="00984E02"/>
    <w:rsid w:val="00987CC2"/>
    <w:rsid w:val="00990948"/>
    <w:rsid w:val="00992256"/>
    <w:rsid w:val="009932F8"/>
    <w:rsid w:val="00993971"/>
    <w:rsid w:val="009946A4"/>
    <w:rsid w:val="009949FC"/>
    <w:rsid w:val="0099504B"/>
    <w:rsid w:val="009965A4"/>
    <w:rsid w:val="0099791A"/>
    <w:rsid w:val="009A0389"/>
    <w:rsid w:val="009A0E1C"/>
    <w:rsid w:val="009A3B8C"/>
    <w:rsid w:val="009A459E"/>
    <w:rsid w:val="009A4678"/>
    <w:rsid w:val="009A5EB6"/>
    <w:rsid w:val="009A5EBE"/>
    <w:rsid w:val="009A6FAB"/>
    <w:rsid w:val="009B0C39"/>
    <w:rsid w:val="009B1692"/>
    <w:rsid w:val="009B1BB0"/>
    <w:rsid w:val="009B3B53"/>
    <w:rsid w:val="009B43CC"/>
    <w:rsid w:val="009B47B9"/>
    <w:rsid w:val="009B4DF4"/>
    <w:rsid w:val="009B604C"/>
    <w:rsid w:val="009B698D"/>
    <w:rsid w:val="009B7659"/>
    <w:rsid w:val="009C077D"/>
    <w:rsid w:val="009C1FD1"/>
    <w:rsid w:val="009C2276"/>
    <w:rsid w:val="009C2BAD"/>
    <w:rsid w:val="009C31E2"/>
    <w:rsid w:val="009C3832"/>
    <w:rsid w:val="009C41F1"/>
    <w:rsid w:val="009C4970"/>
    <w:rsid w:val="009C64E0"/>
    <w:rsid w:val="009C66C4"/>
    <w:rsid w:val="009C6D1B"/>
    <w:rsid w:val="009C6EBD"/>
    <w:rsid w:val="009D0706"/>
    <w:rsid w:val="009D2547"/>
    <w:rsid w:val="009D2633"/>
    <w:rsid w:val="009D344A"/>
    <w:rsid w:val="009D4530"/>
    <w:rsid w:val="009D4968"/>
    <w:rsid w:val="009D5242"/>
    <w:rsid w:val="009D52B1"/>
    <w:rsid w:val="009D6C9D"/>
    <w:rsid w:val="009D774A"/>
    <w:rsid w:val="009E181B"/>
    <w:rsid w:val="009E288C"/>
    <w:rsid w:val="009E34A1"/>
    <w:rsid w:val="009E3DC4"/>
    <w:rsid w:val="009E4A87"/>
    <w:rsid w:val="009E5690"/>
    <w:rsid w:val="009E5794"/>
    <w:rsid w:val="009E74B2"/>
    <w:rsid w:val="009F1843"/>
    <w:rsid w:val="009F2092"/>
    <w:rsid w:val="009F2940"/>
    <w:rsid w:val="009F2BB0"/>
    <w:rsid w:val="009F43CA"/>
    <w:rsid w:val="009F49FD"/>
    <w:rsid w:val="009F4FE6"/>
    <w:rsid w:val="009F530B"/>
    <w:rsid w:val="009F557D"/>
    <w:rsid w:val="009F67C8"/>
    <w:rsid w:val="009F6925"/>
    <w:rsid w:val="009F69C8"/>
    <w:rsid w:val="009F72FD"/>
    <w:rsid w:val="00A00368"/>
    <w:rsid w:val="00A00BD2"/>
    <w:rsid w:val="00A01E3E"/>
    <w:rsid w:val="00A021AC"/>
    <w:rsid w:val="00A023D7"/>
    <w:rsid w:val="00A0287A"/>
    <w:rsid w:val="00A0369B"/>
    <w:rsid w:val="00A04A02"/>
    <w:rsid w:val="00A04D25"/>
    <w:rsid w:val="00A0686A"/>
    <w:rsid w:val="00A06CBA"/>
    <w:rsid w:val="00A0700C"/>
    <w:rsid w:val="00A07144"/>
    <w:rsid w:val="00A07883"/>
    <w:rsid w:val="00A07F3E"/>
    <w:rsid w:val="00A102CA"/>
    <w:rsid w:val="00A10BA1"/>
    <w:rsid w:val="00A11292"/>
    <w:rsid w:val="00A128D2"/>
    <w:rsid w:val="00A12A73"/>
    <w:rsid w:val="00A13005"/>
    <w:rsid w:val="00A13D07"/>
    <w:rsid w:val="00A15599"/>
    <w:rsid w:val="00A16216"/>
    <w:rsid w:val="00A16AB9"/>
    <w:rsid w:val="00A17CF6"/>
    <w:rsid w:val="00A2001A"/>
    <w:rsid w:val="00A226D0"/>
    <w:rsid w:val="00A24377"/>
    <w:rsid w:val="00A24968"/>
    <w:rsid w:val="00A26080"/>
    <w:rsid w:val="00A2690F"/>
    <w:rsid w:val="00A27001"/>
    <w:rsid w:val="00A27EBC"/>
    <w:rsid w:val="00A306DF"/>
    <w:rsid w:val="00A30F8D"/>
    <w:rsid w:val="00A32559"/>
    <w:rsid w:val="00A32920"/>
    <w:rsid w:val="00A3520A"/>
    <w:rsid w:val="00A354AB"/>
    <w:rsid w:val="00A36040"/>
    <w:rsid w:val="00A372B4"/>
    <w:rsid w:val="00A377E8"/>
    <w:rsid w:val="00A40F71"/>
    <w:rsid w:val="00A418AA"/>
    <w:rsid w:val="00A41C67"/>
    <w:rsid w:val="00A41FF2"/>
    <w:rsid w:val="00A4314F"/>
    <w:rsid w:val="00A43156"/>
    <w:rsid w:val="00A43E8A"/>
    <w:rsid w:val="00A44AD6"/>
    <w:rsid w:val="00A44F6F"/>
    <w:rsid w:val="00A45C19"/>
    <w:rsid w:val="00A539F5"/>
    <w:rsid w:val="00A61BC2"/>
    <w:rsid w:val="00A62B0F"/>
    <w:rsid w:val="00A63551"/>
    <w:rsid w:val="00A6359D"/>
    <w:rsid w:val="00A65A37"/>
    <w:rsid w:val="00A663F2"/>
    <w:rsid w:val="00A666BF"/>
    <w:rsid w:val="00A67919"/>
    <w:rsid w:val="00A701C4"/>
    <w:rsid w:val="00A713E9"/>
    <w:rsid w:val="00A7147D"/>
    <w:rsid w:val="00A71500"/>
    <w:rsid w:val="00A71860"/>
    <w:rsid w:val="00A740EB"/>
    <w:rsid w:val="00A74130"/>
    <w:rsid w:val="00A743E3"/>
    <w:rsid w:val="00A74D3D"/>
    <w:rsid w:val="00A7537C"/>
    <w:rsid w:val="00A7658F"/>
    <w:rsid w:val="00A765AC"/>
    <w:rsid w:val="00A7795E"/>
    <w:rsid w:val="00A8083D"/>
    <w:rsid w:val="00A8153F"/>
    <w:rsid w:val="00A81F7F"/>
    <w:rsid w:val="00A82887"/>
    <w:rsid w:val="00A8403A"/>
    <w:rsid w:val="00A84098"/>
    <w:rsid w:val="00A84163"/>
    <w:rsid w:val="00A852BF"/>
    <w:rsid w:val="00A85829"/>
    <w:rsid w:val="00A85D35"/>
    <w:rsid w:val="00A85F84"/>
    <w:rsid w:val="00A8607F"/>
    <w:rsid w:val="00A873EC"/>
    <w:rsid w:val="00A9136E"/>
    <w:rsid w:val="00A92C7D"/>
    <w:rsid w:val="00A92E17"/>
    <w:rsid w:val="00A9340B"/>
    <w:rsid w:val="00A937C6"/>
    <w:rsid w:val="00A9403B"/>
    <w:rsid w:val="00A94588"/>
    <w:rsid w:val="00A9585D"/>
    <w:rsid w:val="00A95ACC"/>
    <w:rsid w:val="00AA03A5"/>
    <w:rsid w:val="00AA1899"/>
    <w:rsid w:val="00AA1FA4"/>
    <w:rsid w:val="00AA28B1"/>
    <w:rsid w:val="00AA2D15"/>
    <w:rsid w:val="00AA5344"/>
    <w:rsid w:val="00AA53BF"/>
    <w:rsid w:val="00AA56AC"/>
    <w:rsid w:val="00AA6634"/>
    <w:rsid w:val="00AA675C"/>
    <w:rsid w:val="00AA6C8C"/>
    <w:rsid w:val="00AA7634"/>
    <w:rsid w:val="00AA7F57"/>
    <w:rsid w:val="00AB072E"/>
    <w:rsid w:val="00AB0A80"/>
    <w:rsid w:val="00AB1629"/>
    <w:rsid w:val="00AB2F69"/>
    <w:rsid w:val="00AB3BE3"/>
    <w:rsid w:val="00AB3F50"/>
    <w:rsid w:val="00AB5605"/>
    <w:rsid w:val="00AB5BAB"/>
    <w:rsid w:val="00AC2506"/>
    <w:rsid w:val="00AC2753"/>
    <w:rsid w:val="00AC3E24"/>
    <w:rsid w:val="00AC4E45"/>
    <w:rsid w:val="00AC590B"/>
    <w:rsid w:val="00AC7503"/>
    <w:rsid w:val="00AC78E4"/>
    <w:rsid w:val="00AC79F5"/>
    <w:rsid w:val="00AD04C5"/>
    <w:rsid w:val="00AD0EBB"/>
    <w:rsid w:val="00AD1C83"/>
    <w:rsid w:val="00AD27C1"/>
    <w:rsid w:val="00AD3CBE"/>
    <w:rsid w:val="00AD503E"/>
    <w:rsid w:val="00AD529E"/>
    <w:rsid w:val="00AD604F"/>
    <w:rsid w:val="00AD6692"/>
    <w:rsid w:val="00AE04EF"/>
    <w:rsid w:val="00AE0688"/>
    <w:rsid w:val="00AE1F6C"/>
    <w:rsid w:val="00AE258A"/>
    <w:rsid w:val="00AE2692"/>
    <w:rsid w:val="00AE4FBF"/>
    <w:rsid w:val="00AE5280"/>
    <w:rsid w:val="00AE53DF"/>
    <w:rsid w:val="00AE554C"/>
    <w:rsid w:val="00AE75AB"/>
    <w:rsid w:val="00AF2304"/>
    <w:rsid w:val="00AF2A96"/>
    <w:rsid w:val="00AF30CC"/>
    <w:rsid w:val="00AF3572"/>
    <w:rsid w:val="00AF3830"/>
    <w:rsid w:val="00AF5EA6"/>
    <w:rsid w:val="00AF60F5"/>
    <w:rsid w:val="00AF6C2F"/>
    <w:rsid w:val="00AF6FBE"/>
    <w:rsid w:val="00AF7CBC"/>
    <w:rsid w:val="00B013CE"/>
    <w:rsid w:val="00B02070"/>
    <w:rsid w:val="00B03791"/>
    <w:rsid w:val="00B04869"/>
    <w:rsid w:val="00B04C5A"/>
    <w:rsid w:val="00B056EB"/>
    <w:rsid w:val="00B06491"/>
    <w:rsid w:val="00B078F7"/>
    <w:rsid w:val="00B10F09"/>
    <w:rsid w:val="00B120DC"/>
    <w:rsid w:val="00B12F0D"/>
    <w:rsid w:val="00B13039"/>
    <w:rsid w:val="00B16070"/>
    <w:rsid w:val="00B1744C"/>
    <w:rsid w:val="00B174AA"/>
    <w:rsid w:val="00B203DE"/>
    <w:rsid w:val="00B20812"/>
    <w:rsid w:val="00B21388"/>
    <w:rsid w:val="00B21928"/>
    <w:rsid w:val="00B2278A"/>
    <w:rsid w:val="00B2304C"/>
    <w:rsid w:val="00B23403"/>
    <w:rsid w:val="00B2565D"/>
    <w:rsid w:val="00B27E2E"/>
    <w:rsid w:val="00B303AA"/>
    <w:rsid w:val="00B30C71"/>
    <w:rsid w:val="00B31874"/>
    <w:rsid w:val="00B318E0"/>
    <w:rsid w:val="00B31DC2"/>
    <w:rsid w:val="00B31F20"/>
    <w:rsid w:val="00B33027"/>
    <w:rsid w:val="00B34DB4"/>
    <w:rsid w:val="00B36498"/>
    <w:rsid w:val="00B36F42"/>
    <w:rsid w:val="00B3736B"/>
    <w:rsid w:val="00B37D76"/>
    <w:rsid w:val="00B4084B"/>
    <w:rsid w:val="00B41418"/>
    <w:rsid w:val="00B41F6D"/>
    <w:rsid w:val="00B421C9"/>
    <w:rsid w:val="00B4242C"/>
    <w:rsid w:val="00B43E9B"/>
    <w:rsid w:val="00B43F2F"/>
    <w:rsid w:val="00B453E8"/>
    <w:rsid w:val="00B458DE"/>
    <w:rsid w:val="00B45EFF"/>
    <w:rsid w:val="00B46DD9"/>
    <w:rsid w:val="00B476B4"/>
    <w:rsid w:val="00B476EF"/>
    <w:rsid w:val="00B47E54"/>
    <w:rsid w:val="00B512A9"/>
    <w:rsid w:val="00B5130E"/>
    <w:rsid w:val="00B529BE"/>
    <w:rsid w:val="00B52ED0"/>
    <w:rsid w:val="00B54321"/>
    <w:rsid w:val="00B545DC"/>
    <w:rsid w:val="00B54CAC"/>
    <w:rsid w:val="00B54E83"/>
    <w:rsid w:val="00B569A6"/>
    <w:rsid w:val="00B569B7"/>
    <w:rsid w:val="00B570DF"/>
    <w:rsid w:val="00B57EA6"/>
    <w:rsid w:val="00B60EAB"/>
    <w:rsid w:val="00B61172"/>
    <w:rsid w:val="00B614D5"/>
    <w:rsid w:val="00B623DD"/>
    <w:rsid w:val="00B630EE"/>
    <w:rsid w:val="00B6723C"/>
    <w:rsid w:val="00B67BB4"/>
    <w:rsid w:val="00B67CD1"/>
    <w:rsid w:val="00B70AF1"/>
    <w:rsid w:val="00B7279E"/>
    <w:rsid w:val="00B72E8A"/>
    <w:rsid w:val="00B73358"/>
    <w:rsid w:val="00B74540"/>
    <w:rsid w:val="00B74551"/>
    <w:rsid w:val="00B746EF"/>
    <w:rsid w:val="00B7476E"/>
    <w:rsid w:val="00B751F7"/>
    <w:rsid w:val="00B75544"/>
    <w:rsid w:val="00B7570F"/>
    <w:rsid w:val="00B75DF3"/>
    <w:rsid w:val="00B771FF"/>
    <w:rsid w:val="00B80FBF"/>
    <w:rsid w:val="00B82262"/>
    <w:rsid w:val="00B828F8"/>
    <w:rsid w:val="00B83E95"/>
    <w:rsid w:val="00B846B1"/>
    <w:rsid w:val="00B847BB"/>
    <w:rsid w:val="00B85178"/>
    <w:rsid w:val="00B851B8"/>
    <w:rsid w:val="00B85492"/>
    <w:rsid w:val="00B8591C"/>
    <w:rsid w:val="00B875CB"/>
    <w:rsid w:val="00B87E75"/>
    <w:rsid w:val="00B90FD5"/>
    <w:rsid w:val="00B91FD0"/>
    <w:rsid w:val="00B92A4A"/>
    <w:rsid w:val="00B940E6"/>
    <w:rsid w:val="00B949E2"/>
    <w:rsid w:val="00B949F8"/>
    <w:rsid w:val="00B95468"/>
    <w:rsid w:val="00B955DF"/>
    <w:rsid w:val="00BA1135"/>
    <w:rsid w:val="00BA1666"/>
    <w:rsid w:val="00BA37E6"/>
    <w:rsid w:val="00BA5D93"/>
    <w:rsid w:val="00BA6901"/>
    <w:rsid w:val="00BA75F4"/>
    <w:rsid w:val="00BA7ECD"/>
    <w:rsid w:val="00BB0BB2"/>
    <w:rsid w:val="00BB23B4"/>
    <w:rsid w:val="00BB3397"/>
    <w:rsid w:val="00BB3C99"/>
    <w:rsid w:val="00BB6E6F"/>
    <w:rsid w:val="00BB7563"/>
    <w:rsid w:val="00BB77C4"/>
    <w:rsid w:val="00BC070B"/>
    <w:rsid w:val="00BC08C2"/>
    <w:rsid w:val="00BC0BCA"/>
    <w:rsid w:val="00BC11BC"/>
    <w:rsid w:val="00BC296D"/>
    <w:rsid w:val="00BC2984"/>
    <w:rsid w:val="00BC33FB"/>
    <w:rsid w:val="00BC3962"/>
    <w:rsid w:val="00BC3DC9"/>
    <w:rsid w:val="00BC45F4"/>
    <w:rsid w:val="00BC4FDB"/>
    <w:rsid w:val="00BC584A"/>
    <w:rsid w:val="00BC58E7"/>
    <w:rsid w:val="00BC7367"/>
    <w:rsid w:val="00BD02CE"/>
    <w:rsid w:val="00BD13E8"/>
    <w:rsid w:val="00BD170E"/>
    <w:rsid w:val="00BD1BE0"/>
    <w:rsid w:val="00BD2D41"/>
    <w:rsid w:val="00BD595F"/>
    <w:rsid w:val="00BD6E38"/>
    <w:rsid w:val="00BE22F9"/>
    <w:rsid w:val="00BE2CDB"/>
    <w:rsid w:val="00BE348A"/>
    <w:rsid w:val="00BE385D"/>
    <w:rsid w:val="00BE42D5"/>
    <w:rsid w:val="00BE595D"/>
    <w:rsid w:val="00BE6A43"/>
    <w:rsid w:val="00BE6B4C"/>
    <w:rsid w:val="00BE6F69"/>
    <w:rsid w:val="00BE7212"/>
    <w:rsid w:val="00BF0AB5"/>
    <w:rsid w:val="00BF3511"/>
    <w:rsid w:val="00BF3A82"/>
    <w:rsid w:val="00BF3CDD"/>
    <w:rsid w:val="00BF405E"/>
    <w:rsid w:val="00BF4715"/>
    <w:rsid w:val="00BF4957"/>
    <w:rsid w:val="00BF50DD"/>
    <w:rsid w:val="00BF5C2E"/>
    <w:rsid w:val="00BF69F6"/>
    <w:rsid w:val="00BF6BE3"/>
    <w:rsid w:val="00BF6E06"/>
    <w:rsid w:val="00C00A8A"/>
    <w:rsid w:val="00C021A3"/>
    <w:rsid w:val="00C02A10"/>
    <w:rsid w:val="00C03CAC"/>
    <w:rsid w:val="00C04ED7"/>
    <w:rsid w:val="00C05E1F"/>
    <w:rsid w:val="00C064E9"/>
    <w:rsid w:val="00C11431"/>
    <w:rsid w:val="00C121A5"/>
    <w:rsid w:val="00C12C7A"/>
    <w:rsid w:val="00C13C32"/>
    <w:rsid w:val="00C14A52"/>
    <w:rsid w:val="00C14F35"/>
    <w:rsid w:val="00C157DC"/>
    <w:rsid w:val="00C15AF3"/>
    <w:rsid w:val="00C16AA9"/>
    <w:rsid w:val="00C16C3C"/>
    <w:rsid w:val="00C1725F"/>
    <w:rsid w:val="00C17E8E"/>
    <w:rsid w:val="00C21E99"/>
    <w:rsid w:val="00C220A0"/>
    <w:rsid w:val="00C2212A"/>
    <w:rsid w:val="00C221EE"/>
    <w:rsid w:val="00C22E21"/>
    <w:rsid w:val="00C230A2"/>
    <w:rsid w:val="00C235C5"/>
    <w:rsid w:val="00C240B0"/>
    <w:rsid w:val="00C245A4"/>
    <w:rsid w:val="00C262E1"/>
    <w:rsid w:val="00C2632D"/>
    <w:rsid w:val="00C26DBF"/>
    <w:rsid w:val="00C3205A"/>
    <w:rsid w:val="00C32085"/>
    <w:rsid w:val="00C33B86"/>
    <w:rsid w:val="00C33D1D"/>
    <w:rsid w:val="00C3445E"/>
    <w:rsid w:val="00C360BE"/>
    <w:rsid w:val="00C36528"/>
    <w:rsid w:val="00C36E62"/>
    <w:rsid w:val="00C37A0F"/>
    <w:rsid w:val="00C41E8E"/>
    <w:rsid w:val="00C42B9C"/>
    <w:rsid w:val="00C43394"/>
    <w:rsid w:val="00C44997"/>
    <w:rsid w:val="00C466BB"/>
    <w:rsid w:val="00C46877"/>
    <w:rsid w:val="00C47091"/>
    <w:rsid w:val="00C509C8"/>
    <w:rsid w:val="00C50F68"/>
    <w:rsid w:val="00C515F9"/>
    <w:rsid w:val="00C515FB"/>
    <w:rsid w:val="00C51D4A"/>
    <w:rsid w:val="00C523C2"/>
    <w:rsid w:val="00C54468"/>
    <w:rsid w:val="00C54FD4"/>
    <w:rsid w:val="00C557F1"/>
    <w:rsid w:val="00C55F59"/>
    <w:rsid w:val="00C566A2"/>
    <w:rsid w:val="00C577A7"/>
    <w:rsid w:val="00C62D1D"/>
    <w:rsid w:val="00C640AB"/>
    <w:rsid w:val="00C64530"/>
    <w:rsid w:val="00C65220"/>
    <w:rsid w:val="00C657DE"/>
    <w:rsid w:val="00C70852"/>
    <w:rsid w:val="00C70E1F"/>
    <w:rsid w:val="00C72292"/>
    <w:rsid w:val="00C72DEE"/>
    <w:rsid w:val="00C73B6E"/>
    <w:rsid w:val="00C73DBD"/>
    <w:rsid w:val="00C73FE1"/>
    <w:rsid w:val="00C74CE2"/>
    <w:rsid w:val="00C75A84"/>
    <w:rsid w:val="00C764AF"/>
    <w:rsid w:val="00C76755"/>
    <w:rsid w:val="00C76ABE"/>
    <w:rsid w:val="00C772CD"/>
    <w:rsid w:val="00C80596"/>
    <w:rsid w:val="00C80CB7"/>
    <w:rsid w:val="00C81236"/>
    <w:rsid w:val="00C8266B"/>
    <w:rsid w:val="00C8290F"/>
    <w:rsid w:val="00C8328C"/>
    <w:rsid w:val="00C83B08"/>
    <w:rsid w:val="00C83C22"/>
    <w:rsid w:val="00C83FB4"/>
    <w:rsid w:val="00C84BB3"/>
    <w:rsid w:val="00C85047"/>
    <w:rsid w:val="00C856F3"/>
    <w:rsid w:val="00C860A2"/>
    <w:rsid w:val="00C869B8"/>
    <w:rsid w:val="00C9048F"/>
    <w:rsid w:val="00C92619"/>
    <w:rsid w:val="00C9313C"/>
    <w:rsid w:val="00C93F1B"/>
    <w:rsid w:val="00C943D9"/>
    <w:rsid w:val="00C94488"/>
    <w:rsid w:val="00C950F9"/>
    <w:rsid w:val="00C9699E"/>
    <w:rsid w:val="00C97B51"/>
    <w:rsid w:val="00C97CFD"/>
    <w:rsid w:val="00C97DC0"/>
    <w:rsid w:val="00CA01CE"/>
    <w:rsid w:val="00CA120E"/>
    <w:rsid w:val="00CA1C65"/>
    <w:rsid w:val="00CA3A61"/>
    <w:rsid w:val="00CA4ABC"/>
    <w:rsid w:val="00CA4C3D"/>
    <w:rsid w:val="00CA7951"/>
    <w:rsid w:val="00CA7AED"/>
    <w:rsid w:val="00CA7AF1"/>
    <w:rsid w:val="00CA7FB1"/>
    <w:rsid w:val="00CB0101"/>
    <w:rsid w:val="00CB0330"/>
    <w:rsid w:val="00CB209B"/>
    <w:rsid w:val="00CB2AD1"/>
    <w:rsid w:val="00CB39E8"/>
    <w:rsid w:val="00CB3F4A"/>
    <w:rsid w:val="00CB4177"/>
    <w:rsid w:val="00CB5AC7"/>
    <w:rsid w:val="00CB5F0E"/>
    <w:rsid w:val="00CB6603"/>
    <w:rsid w:val="00CC0C2A"/>
    <w:rsid w:val="00CC23DA"/>
    <w:rsid w:val="00CC383A"/>
    <w:rsid w:val="00CC4C04"/>
    <w:rsid w:val="00CC6240"/>
    <w:rsid w:val="00CD13D9"/>
    <w:rsid w:val="00CD1BB2"/>
    <w:rsid w:val="00CD1D35"/>
    <w:rsid w:val="00CD2613"/>
    <w:rsid w:val="00CD6144"/>
    <w:rsid w:val="00CD6BA4"/>
    <w:rsid w:val="00CD6F51"/>
    <w:rsid w:val="00CD7818"/>
    <w:rsid w:val="00CE0541"/>
    <w:rsid w:val="00CE0BAE"/>
    <w:rsid w:val="00CE0F73"/>
    <w:rsid w:val="00CE13A4"/>
    <w:rsid w:val="00CE15B9"/>
    <w:rsid w:val="00CE1BB5"/>
    <w:rsid w:val="00CE242F"/>
    <w:rsid w:val="00CE4D8A"/>
    <w:rsid w:val="00CE5004"/>
    <w:rsid w:val="00CE55EA"/>
    <w:rsid w:val="00CE7015"/>
    <w:rsid w:val="00CE783D"/>
    <w:rsid w:val="00CF0681"/>
    <w:rsid w:val="00CF06A1"/>
    <w:rsid w:val="00CF0E62"/>
    <w:rsid w:val="00CF0FEF"/>
    <w:rsid w:val="00CF3468"/>
    <w:rsid w:val="00CF35A1"/>
    <w:rsid w:val="00CF4A52"/>
    <w:rsid w:val="00CF4C78"/>
    <w:rsid w:val="00CF5CCC"/>
    <w:rsid w:val="00CF6B46"/>
    <w:rsid w:val="00D00041"/>
    <w:rsid w:val="00D005AF"/>
    <w:rsid w:val="00D00A41"/>
    <w:rsid w:val="00D00E78"/>
    <w:rsid w:val="00D02D5A"/>
    <w:rsid w:val="00D030EB"/>
    <w:rsid w:val="00D03325"/>
    <w:rsid w:val="00D0368A"/>
    <w:rsid w:val="00D045C8"/>
    <w:rsid w:val="00D05EF3"/>
    <w:rsid w:val="00D05F3A"/>
    <w:rsid w:val="00D07164"/>
    <w:rsid w:val="00D07289"/>
    <w:rsid w:val="00D120AC"/>
    <w:rsid w:val="00D13C67"/>
    <w:rsid w:val="00D14281"/>
    <w:rsid w:val="00D14BBA"/>
    <w:rsid w:val="00D17D9B"/>
    <w:rsid w:val="00D20739"/>
    <w:rsid w:val="00D20B5E"/>
    <w:rsid w:val="00D216D4"/>
    <w:rsid w:val="00D21712"/>
    <w:rsid w:val="00D218D5"/>
    <w:rsid w:val="00D22407"/>
    <w:rsid w:val="00D228F3"/>
    <w:rsid w:val="00D2401C"/>
    <w:rsid w:val="00D263DB"/>
    <w:rsid w:val="00D265C6"/>
    <w:rsid w:val="00D277F2"/>
    <w:rsid w:val="00D30F1D"/>
    <w:rsid w:val="00D31858"/>
    <w:rsid w:val="00D32725"/>
    <w:rsid w:val="00D33163"/>
    <w:rsid w:val="00D33AFE"/>
    <w:rsid w:val="00D34BFD"/>
    <w:rsid w:val="00D34FCC"/>
    <w:rsid w:val="00D35A68"/>
    <w:rsid w:val="00D35EAE"/>
    <w:rsid w:val="00D3625D"/>
    <w:rsid w:val="00D36F33"/>
    <w:rsid w:val="00D37F63"/>
    <w:rsid w:val="00D40517"/>
    <w:rsid w:val="00D40BC0"/>
    <w:rsid w:val="00D41631"/>
    <w:rsid w:val="00D4190C"/>
    <w:rsid w:val="00D41EBB"/>
    <w:rsid w:val="00D42E62"/>
    <w:rsid w:val="00D43049"/>
    <w:rsid w:val="00D43270"/>
    <w:rsid w:val="00D432C4"/>
    <w:rsid w:val="00D437FA"/>
    <w:rsid w:val="00D4424C"/>
    <w:rsid w:val="00D451A3"/>
    <w:rsid w:val="00D5023C"/>
    <w:rsid w:val="00D50591"/>
    <w:rsid w:val="00D50794"/>
    <w:rsid w:val="00D507FD"/>
    <w:rsid w:val="00D50A4E"/>
    <w:rsid w:val="00D5112C"/>
    <w:rsid w:val="00D511E0"/>
    <w:rsid w:val="00D522E1"/>
    <w:rsid w:val="00D52740"/>
    <w:rsid w:val="00D52D24"/>
    <w:rsid w:val="00D530C8"/>
    <w:rsid w:val="00D5314A"/>
    <w:rsid w:val="00D54AC5"/>
    <w:rsid w:val="00D552A5"/>
    <w:rsid w:val="00D55A98"/>
    <w:rsid w:val="00D55C66"/>
    <w:rsid w:val="00D55FE2"/>
    <w:rsid w:val="00D57628"/>
    <w:rsid w:val="00D6065C"/>
    <w:rsid w:val="00D60CCA"/>
    <w:rsid w:val="00D61A71"/>
    <w:rsid w:val="00D61C8D"/>
    <w:rsid w:val="00D6342D"/>
    <w:rsid w:val="00D637D0"/>
    <w:rsid w:val="00D64103"/>
    <w:rsid w:val="00D64FD7"/>
    <w:rsid w:val="00D65574"/>
    <w:rsid w:val="00D658CD"/>
    <w:rsid w:val="00D6641A"/>
    <w:rsid w:val="00D66FB4"/>
    <w:rsid w:val="00D66FE7"/>
    <w:rsid w:val="00D67083"/>
    <w:rsid w:val="00D67ADE"/>
    <w:rsid w:val="00D67C9B"/>
    <w:rsid w:val="00D67E6E"/>
    <w:rsid w:val="00D67F5A"/>
    <w:rsid w:val="00D718E8"/>
    <w:rsid w:val="00D72BDA"/>
    <w:rsid w:val="00D73EB2"/>
    <w:rsid w:val="00D749D1"/>
    <w:rsid w:val="00D74AA0"/>
    <w:rsid w:val="00D7699C"/>
    <w:rsid w:val="00D77F7A"/>
    <w:rsid w:val="00D80099"/>
    <w:rsid w:val="00D80395"/>
    <w:rsid w:val="00D805B8"/>
    <w:rsid w:val="00D82604"/>
    <w:rsid w:val="00D8440A"/>
    <w:rsid w:val="00D847F2"/>
    <w:rsid w:val="00D85BAA"/>
    <w:rsid w:val="00D86E44"/>
    <w:rsid w:val="00D878DC"/>
    <w:rsid w:val="00D90651"/>
    <w:rsid w:val="00D90826"/>
    <w:rsid w:val="00D90BA6"/>
    <w:rsid w:val="00D90E38"/>
    <w:rsid w:val="00D930CC"/>
    <w:rsid w:val="00D94C5D"/>
    <w:rsid w:val="00D95A04"/>
    <w:rsid w:val="00D96814"/>
    <w:rsid w:val="00D97C63"/>
    <w:rsid w:val="00D97D27"/>
    <w:rsid w:val="00DA0E76"/>
    <w:rsid w:val="00DA1D73"/>
    <w:rsid w:val="00DA1DF1"/>
    <w:rsid w:val="00DA31FC"/>
    <w:rsid w:val="00DA410A"/>
    <w:rsid w:val="00DA59F4"/>
    <w:rsid w:val="00DA7308"/>
    <w:rsid w:val="00DA73EF"/>
    <w:rsid w:val="00DA762C"/>
    <w:rsid w:val="00DB08A1"/>
    <w:rsid w:val="00DB1A90"/>
    <w:rsid w:val="00DB2122"/>
    <w:rsid w:val="00DB21B0"/>
    <w:rsid w:val="00DB26BE"/>
    <w:rsid w:val="00DB38C9"/>
    <w:rsid w:val="00DB3A9D"/>
    <w:rsid w:val="00DB5DF5"/>
    <w:rsid w:val="00DB76B3"/>
    <w:rsid w:val="00DB7D06"/>
    <w:rsid w:val="00DC0990"/>
    <w:rsid w:val="00DC0AC3"/>
    <w:rsid w:val="00DC1E53"/>
    <w:rsid w:val="00DC22ED"/>
    <w:rsid w:val="00DC2891"/>
    <w:rsid w:val="00DC39E5"/>
    <w:rsid w:val="00DC41EF"/>
    <w:rsid w:val="00DC4985"/>
    <w:rsid w:val="00DC5373"/>
    <w:rsid w:val="00DC6841"/>
    <w:rsid w:val="00DC7670"/>
    <w:rsid w:val="00DC79E5"/>
    <w:rsid w:val="00DC7AC7"/>
    <w:rsid w:val="00DD023E"/>
    <w:rsid w:val="00DD11EF"/>
    <w:rsid w:val="00DD1334"/>
    <w:rsid w:val="00DD14EA"/>
    <w:rsid w:val="00DD1FD3"/>
    <w:rsid w:val="00DD38F3"/>
    <w:rsid w:val="00DD43A2"/>
    <w:rsid w:val="00DD4E1D"/>
    <w:rsid w:val="00DD54B4"/>
    <w:rsid w:val="00DD5C5E"/>
    <w:rsid w:val="00DD6D41"/>
    <w:rsid w:val="00DE03AB"/>
    <w:rsid w:val="00DE2274"/>
    <w:rsid w:val="00DE252D"/>
    <w:rsid w:val="00DE4AE6"/>
    <w:rsid w:val="00DE65FB"/>
    <w:rsid w:val="00DE66BE"/>
    <w:rsid w:val="00DE7123"/>
    <w:rsid w:val="00DE73C5"/>
    <w:rsid w:val="00DF11E0"/>
    <w:rsid w:val="00DF1DCC"/>
    <w:rsid w:val="00DF20E2"/>
    <w:rsid w:val="00DF49E5"/>
    <w:rsid w:val="00DF4E60"/>
    <w:rsid w:val="00DF52D5"/>
    <w:rsid w:val="00DF5AE6"/>
    <w:rsid w:val="00DF5BFA"/>
    <w:rsid w:val="00DF72E1"/>
    <w:rsid w:val="00DF7A9B"/>
    <w:rsid w:val="00E00721"/>
    <w:rsid w:val="00E01284"/>
    <w:rsid w:val="00E01CFB"/>
    <w:rsid w:val="00E020F9"/>
    <w:rsid w:val="00E04639"/>
    <w:rsid w:val="00E06E47"/>
    <w:rsid w:val="00E1097F"/>
    <w:rsid w:val="00E1102D"/>
    <w:rsid w:val="00E123AB"/>
    <w:rsid w:val="00E137B9"/>
    <w:rsid w:val="00E13B37"/>
    <w:rsid w:val="00E14ECB"/>
    <w:rsid w:val="00E15916"/>
    <w:rsid w:val="00E1592C"/>
    <w:rsid w:val="00E17ED2"/>
    <w:rsid w:val="00E20CA0"/>
    <w:rsid w:val="00E21113"/>
    <w:rsid w:val="00E215DB"/>
    <w:rsid w:val="00E22EF6"/>
    <w:rsid w:val="00E23228"/>
    <w:rsid w:val="00E23241"/>
    <w:rsid w:val="00E24023"/>
    <w:rsid w:val="00E25459"/>
    <w:rsid w:val="00E25724"/>
    <w:rsid w:val="00E2596A"/>
    <w:rsid w:val="00E275E2"/>
    <w:rsid w:val="00E27CDA"/>
    <w:rsid w:val="00E305A9"/>
    <w:rsid w:val="00E30BDE"/>
    <w:rsid w:val="00E3218D"/>
    <w:rsid w:val="00E32720"/>
    <w:rsid w:val="00E33A02"/>
    <w:rsid w:val="00E35B99"/>
    <w:rsid w:val="00E374AE"/>
    <w:rsid w:val="00E4304F"/>
    <w:rsid w:val="00E43FE2"/>
    <w:rsid w:val="00E440B5"/>
    <w:rsid w:val="00E4460C"/>
    <w:rsid w:val="00E47BE9"/>
    <w:rsid w:val="00E47F0D"/>
    <w:rsid w:val="00E50FA2"/>
    <w:rsid w:val="00E5109A"/>
    <w:rsid w:val="00E51669"/>
    <w:rsid w:val="00E5325D"/>
    <w:rsid w:val="00E539E0"/>
    <w:rsid w:val="00E5488A"/>
    <w:rsid w:val="00E54F0F"/>
    <w:rsid w:val="00E550EB"/>
    <w:rsid w:val="00E561C5"/>
    <w:rsid w:val="00E565D3"/>
    <w:rsid w:val="00E6044E"/>
    <w:rsid w:val="00E61021"/>
    <w:rsid w:val="00E638B2"/>
    <w:rsid w:val="00E63F6C"/>
    <w:rsid w:val="00E6450D"/>
    <w:rsid w:val="00E651B9"/>
    <w:rsid w:val="00E652BC"/>
    <w:rsid w:val="00E6534E"/>
    <w:rsid w:val="00E67C8D"/>
    <w:rsid w:val="00E70FD4"/>
    <w:rsid w:val="00E72B9A"/>
    <w:rsid w:val="00E7353B"/>
    <w:rsid w:val="00E73D52"/>
    <w:rsid w:val="00E74C4E"/>
    <w:rsid w:val="00E762F7"/>
    <w:rsid w:val="00E77058"/>
    <w:rsid w:val="00E77212"/>
    <w:rsid w:val="00E7793E"/>
    <w:rsid w:val="00E77A71"/>
    <w:rsid w:val="00E77F89"/>
    <w:rsid w:val="00E800F0"/>
    <w:rsid w:val="00E81306"/>
    <w:rsid w:val="00E81398"/>
    <w:rsid w:val="00E817F4"/>
    <w:rsid w:val="00E82F65"/>
    <w:rsid w:val="00E83D42"/>
    <w:rsid w:val="00E83E32"/>
    <w:rsid w:val="00E85BBF"/>
    <w:rsid w:val="00E86F76"/>
    <w:rsid w:val="00E87E50"/>
    <w:rsid w:val="00E9116B"/>
    <w:rsid w:val="00E9166D"/>
    <w:rsid w:val="00E92AE7"/>
    <w:rsid w:val="00E93384"/>
    <w:rsid w:val="00E94910"/>
    <w:rsid w:val="00E95064"/>
    <w:rsid w:val="00E9584C"/>
    <w:rsid w:val="00E959FB"/>
    <w:rsid w:val="00E95D77"/>
    <w:rsid w:val="00E962A6"/>
    <w:rsid w:val="00E97CB4"/>
    <w:rsid w:val="00E97CC8"/>
    <w:rsid w:val="00E97FE6"/>
    <w:rsid w:val="00EA00EB"/>
    <w:rsid w:val="00EA08FA"/>
    <w:rsid w:val="00EA0A7F"/>
    <w:rsid w:val="00EA1206"/>
    <w:rsid w:val="00EA3106"/>
    <w:rsid w:val="00EA4367"/>
    <w:rsid w:val="00EA455F"/>
    <w:rsid w:val="00EA51E6"/>
    <w:rsid w:val="00EA7504"/>
    <w:rsid w:val="00EA7FB3"/>
    <w:rsid w:val="00EB071E"/>
    <w:rsid w:val="00EB17A7"/>
    <w:rsid w:val="00EB2317"/>
    <w:rsid w:val="00EB252C"/>
    <w:rsid w:val="00EB2722"/>
    <w:rsid w:val="00EB4372"/>
    <w:rsid w:val="00EB4820"/>
    <w:rsid w:val="00EB5E0D"/>
    <w:rsid w:val="00EB6993"/>
    <w:rsid w:val="00EB6C3B"/>
    <w:rsid w:val="00EB73D3"/>
    <w:rsid w:val="00EC0EC6"/>
    <w:rsid w:val="00EC0FDB"/>
    <w:rsid w:val="00EC17CF"/>
    <w:rsid w:val="00EC1C1C"/>
    <w:rsid w:val="00EC23AB"/>
    <w:rsid w:val="00EC59C3"/>
    <w:rsid w:val="00EC636A"/>
    <w:rsid w:val="00EC6D38"/>
    <w:rsid w:val="00EC7475"/>
    <w:rsid w:val="00ED03BF"/>
    <w:rsid w:val="00ED17BE"/>
    <w:rsid w:val="00ED29E1"/>
    <w:rsid w:val="00ED2D83"/>
    <w:rsid w:val="00ED30FB"/>
    <w:rsid w:val="00ED3C09"/>
    <w:rsid w:val="00ED3F94"/>
    <w:rsid w:val="00ED4A36"/>
    <w:rsid w:val="00ED62E5"/>
    <w:rsid w:val="00ED6B83"/>
    <w:rsid w:val="00EE068A"/>
    <w:rsid w:val="00EE1CA3"/>
    <w:rsid w:val="00EE1E1F"/>
    <w:rsid w:val="00EE22A2"/>
    <w:rsid w:val="00EE3F69"/>
    <w:rsid w:val="00EE486B"/>
    <w:rsid w:val="00EE5A1B"/>
    <w:rsid w:val="00EE5FFC"/>
    <w:rsid w:val="00EE6384"/>
    <w:rsid w:val="00EE6732"/>
    <w:rsid w:val="00EE74BD"/>
    <w:rsid w:val="00EE7C84"/>
    <w:rsid w:val="00EF0AA3"/>
    <w:rsid w:val="00EF26DF"/>
    <w:rsid w:val="00EF2DA8"/>
    <w:rsid w:val="00EF318C"/>
    <w:rsid w:val="00EF34AF"/>
    <w:rsid w:val="00EF3686"/>
    <w:rsid w:val="00EF3ADC"/>
    <w:rsid w:val="00EF44BF"/>
    <w:rsid w:val="00EF5442"/>
    <w:rsid w:val="00EF6133"/>
    <w:rsid w:val="00EF68A1"/>
    <w:rsid w:val="00EF70BA"/>
    <w:rsid w:val="00EF7EEA"/>
    <w:rsid w:val="00F00DD6"/>
    <w:rsid w:val="00F01610"/>
    <w:rsid w:val="00F01972"/>
    <w:rsid w:val="00F02766"/>
    <w:rsid w:val="00F02DE6"/>
    <w:rsid w:val="00F03511"/>
    <w:rsid w:val="00F03B90"/>
    <w:rsid w:val="00F04E7B"/>
    <w:rsid w:val="00F04FD4"/>
    <w:rsid w:val="00F053EF"/>
    <w:rsid w:val="00F06E62"/>
    <w:rsid w:val="00F07043"/>
    <w:rsid w:val="00F079CF"/>
    <w:rsid w:val="00F102A9"/>
    <w:rsid w:val="00F10495"/>
    <w:rsid w:val="00F1067B"/>
    <w:rsid w:val="00F1118A"/>
    <w:rsid w:val="00F11250"/>
    <w:rsid w:val="00F11E55"/>
    <w:rsid w:val="00F1399D"/>
    <w:rsid w:val="00F13C15"/>
    <w:rsid w:val="00F13FE3"/>
    <w:rsid w:val="00F14AA4"/>
    <w:rsid w:val="00F1580C"/>
    <w:rsid w:val="00F15FF8"/>
    <w:rsid w:val="00F16239"/>
    <w:rsid w:val="00F16F7B"/>
    <w:rsid w:val="00F211C8"/>
    <w:rsid w:val="00F21390"/>
    <w:rsid w:val="00F213F0"/>
    <w:rsid w:val="00F24EF4"/>
    <w:rsid w:val="00F262D1"/>
    <w:rsid w:val="00F27413"/>
    <w:rsid w:val="00F27F0C"/>
    <w:rsid w:val="00F3119A"/>
    <w:rsid w:val="00F31357"/>
    <w:rsid w:val="00F314B4"/>
    <w:rsid w:val="00F330AB"/>
    <w:rsid w:val="00F33497"/>
    <w:rsid w:val="00F33CE3"/>
    <w:rsid w:val="00F34834"/>
    <w:rsid w:val="00F3592B"/>
    <w:rsid w:val="00F35EA7"/>
    <w:rsid w:val="00F36072"/>
    <w:rsid w:val="00F36191"/>
    <w:rsid w:val="00F36248"/>
    <w:rsid w:val="00F36E10"/>
    <w:rsid w:val="00F372C1"/>
    <w:rsid w:val="00F37D17"/>
    <w:rsid w:val="00F4029A"/>
    <w:rsid w:val="00F43901"/>
    <w:rsid w:val="00F43CEC"/>
    <w:rsid w:val="00F4402E"/>
    <w:rsid w:val="00F44E8E"/>
    <w:rsid w:val="00F450B4"/>
    <w:rsid w:val="00F47503"/>
    <w:rsid w:val="00F4788D"/>
    <w:rsid w:val="00F51382"/>
    <w:rsid w:val="00F5161D"/>
    <w:rsid w:val="00F536E5"/>
    <w:rsid w:val="00F536F7"/>
    <w:rsid w:val="00F5533F"/>
    <w:rsid w:val="00F55592"/>
    <w:rsid w:val="00F55CEE"/>
    <w:rsid w:val="00F5607F"/>
    <w:rsid w:val="00F56422"/>
    <w:rsid w:val="00F566BE"/>
    <w:rsid w:val="00F6050A"/>
    <w:rsid w:val="00F60602"/>
    <w:rsid w:val="00F62CD3"/>
    <w:rsid w:val="00F66451"/>
    <w:rsid w:val="00F70FE3"/>
    <w:rsid w:val="00F7179B"/>
    <w:rsid w:val="00F728D6"/>
    <w:rsid w:val="00F72E6D"/>
    <w:rsid w:val="00F7347A"/>
    <w:rsid w:val="00F744B5"/>
    <w:rsid w:val="00F75C26"/>
    <w:rsid w:val="00F771B9"/>
    <w:rsid w:val="00F7788E"/>
    <w:rsid w:val="00F77E1C"/>
    <w:rsid w:val="00F8048D"/>
    <w:rsid w:val="00F80A68"/>
    <w:rsid w:val="00F81646"/>
    <w:rsid w:val="00F81766"/>
    <w:rsid w:val="00F81784"/>
    <w:rsid w:val="00F81B3D"/>
    <w:rsid w:val="00F81E2E"/>
    <w:rsid w:val="00F82F43"/>
    <w:rsid w:val="00F836A3"/>
    <w:rsid w:val="00F83D7F"/>
    <w:rsid w:val="00F8467F"/>
    <w:rsid w:val="00F855CC"/>
    <w:rsid w:val="00F85BC4"/>
    <w:rsid w:val="00F86A97"/>
    <w:rsid w:val="00F878D1"/>
    <w:rsid w:val="00F90932"/>
    <w:rsid w:val="00F90AB1"/>
    <w:rsid w:val="00F90C9C"/>
    <w:rsid w:val="00F91E92"/>
    <w:rsid w:val="00F9369B"/>
    <w:rsid w:val="00F94042"/>
    <w:rsid w:val="00F94436"/>
    <w:rsid w:val="00F94DA2"/>
    <w:rsid w:val="00F953B2"/>
    <w:rsid w:val="00F95DAB"/>
    <w:rsid w:val="00F95DC0"/>
    <w:rsid w:val="00F95FA0"/>
    <w:rsid w:val="00F96C3A"/>
    <w:rsid w:val="00F977BB"/>
    <w:rsid w:val="00FA0279"/>
    <w:rsid w:val="00FA179A"/>
    <w:rsid w:val="00FA186E"/>
    <w:rsid w:val="00FA1EE6"/>
    <w:rsid w:val="00FA2262"/>
    <w:rsid w:val="00FA25A8"/>
    <w:rsid w:val="00FA3B32"/>
    <w:rsid w:val="00FA3CD0"/>
    <w:rsid w:val="00FA4172"/>
    <w:rsid w:val="00FA609F"/>
    <w:rsid w:val="00FA6C7B"/>
    <w:rsid w:val="00FB0B0E"/>
    <w:rsid w:val="00FB1A42"/>
    <w:rsid w:val="00FB20B0"/>
    <w:rsid w:val="00FB28DF"/>
    <w:rsid w:val="00FB2E0D"/>
    <w:rsid w:val="00FB455E"/>
    <w:rsid w:val="00FB5161"/>
    <w:rsid w:val="00FB641D"/>
    <w:rsid w:val="00FB7F16"/>
    <w:rsid w:val="00FC03FD"/>
    <w:rsid w:val="00FC1A03"/>
    <w:rsid w:val="00FC2C41"/>
    <w:rsid w:val="00FC2F3C"/>
    <w:rsid w:val="00FC3F68"/>
    <w:rsid w:val="00FC551E"/>
    <w:rsid w:val="00FC649D"/>
    <w:rsid w:val="00FC796B"/>
    <w:rsid w:val="00FD1EA9"/>
    <w:rsid w:val="00FD2E0E"/>
    <w:rsid w:val="00FD4279"/>
    <w:rsid w:val="00FD4AE6"/>
    <w:rsid w:val="00FD5133"/>
    <w:rsid w:val="00FD57DF"/>
    <w:rsid w:val="00FD67E6"/>
    <w:rsid w:val="00FD7191"/>
    <w:rsid w:val="00FD77E0"/>
    <w:rsid w:val="00FE0609"/>
    <w:rsid w:val="00FE1C9F"/>
    <w:rsid w:val="00FE1F1C"/>
    <w:rsid w:val="00FE2256"/>
    <w:rsid w:val="00FE2959"/>
    <w:rsid w:val="00FE2C35"/>
    <w:rsid w:val="00FE2D3D"/>
    <w:rsid w:val="00FE331D"/>
    <w:rsid w:val="00FE6F2F"/>
    <w:rsid w:val="00FE6F71"/>
    <w:rsid w:val="00FE71CD"/>
    <w:rsid w:val="00FE75E7"/>
    <w:rsid w:val="00FF0331"/>
    <w:rsid w:val="00FF11D1"/>
    <w:rsid w:val="00FF1D2F"/>
    <w:rsid w:val="00FF2320"/>
    <w:rsid w:val="00FF4735"/>
    <w:rsid w:val="00FF6194"/>
    <w:rsid w:val="00FF6A70"/>
    <w:rsid w:val="00FF6D5D"/>
    <w:rsid w:val="00FF723F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4DF1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80"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D1D"/>
    <w:pPr>
      <w:spacing w:line="480" w:lineRule="auto"/>
    </w:pPr>
    <w:rPr>
      <w:rFonts w:ascii="Arial" w:eastAsia="MS Mincho" w:hAnsi="Arial" w:cs="Arial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7D9B"/>
    <w:pPr>
      <w:keepNext/>
      <w:keepLines/>
      <w:spacing w:before="240" w:after="120"/>
      <w:outlineLvl w:val="0"/>
    </w:pPr>
    <w:rPr>
      <w:rFonts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D9B"/>
    <w:pPr>
      <w:keepNext/>
      <w:keepLines/>
      <w:spacing w:before="240" w:after="120"/>
      <w:outlineLvl w:val="1"/>
    </w:pPr>
    <w:rPr>
      <w:rFonts w:eastAsiaTheme="majorEastAsia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3B5F"/>
    <w:pPr>
      <w:keepNext/>
      <w:keepLines/>
      <w:outlineLvl w:val="2"/>
    </w:pPr>
    <w:rPr>
      <w:rFonts w:eastAsiaTheme="majorEastAsia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40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7D9B"/>
    <w:rPr>
      <w:rFonts w:ascii="Arial" w:eastAsiaTheme="majorEastAsia" w:hAnsi="Arial" w:cs="Arial"/>
      <w:b/>
      <w:bCs/>
      <w:sz w:val="32"/>
      <w:szCs w:val="28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D17D9B"/>
    <w:rPr>
      <w:rFonts w:ascii="Arial" w:eastAsiaTheme="majorEastAsia" w:hAnsi="Arial" w:cs="Arial"/>
      <w:b/>
      <w:bCs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7A3B5F"/>
    <w:rPr>
      <w:rFonts w:ascii="Arial" w:eastAsiaTheme="majorEastAsia" w:hAnsi="Arial" w:cs="Arial"/>
      <w:b/>
      <w:bCs/>
      <w:i/>
    </w:rPr>
  </w:style>
  <w:style w:type="paragraph" w:customStyle="1" w:styleId="Table">
    <w:name w:val="Table"/>
    <w:basedOn w:val="Normal"/>
    <w:link w:val="TableChar"/>
    <w:qFormat/>
    <w:rsid w:val="007A3B5F"/>
    <w:pPr>
      <w:spacing w:before="40" w:after="40" w:line="240" w:lineRule="auto"/>
    </w:pPr>
  </w:style>
  <w:style w:type="character" w:customStyle="1" w:styleId="TableChar">
    <w:name w:val="Table Char"/>
    <w:basedOn w:val="DefaultParagraphFont"/>
    <w:link w:val="Table"/>
    <w:rsid w:val="007A3B5F"/>
    <w:rPr>
      <w:rFonts w:ascii="Arial" w:hAnsi="Arial" w:cs="Arial"/>
    </w:rPr>
  </w:style>
  <w:style w:type="character" w:styleId="CommentReference">
    <w:name w:val="annotation reference"/>
    <w:uiPriority w:val="99"/>
    <w:rsid w:val="0070707F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rsid w:val="0070707F"/>
    <w:pPr>
      <w:spacing w:line="240" w:lineRule="auto"/>
    </w:pPr>
    <w:rPr>
      <w:rFonts w:ascii="Calibri" w:hAnsi="Calibri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07F"/>
    <w:rPr>
      <w:rFonts w:ascii="Calibri" w:eastAsia="MS Mincho" w:hAnsi="Calibri" w:cs="Times New Roman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07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07F"/>
    <w:rPr>
      <w:rFonts w:ascii="Tahoma" w:eastAsia="MS Mincho" w:hAnsi="Tahoma" w:cs="Tahoma"/>
      <w:sz w:val="16"/>
      <w:szCs w:val="16"/>
      <w:lang w:eastAsia="ja-JP"/>
    </w:rPr>
  </w:style>
  <w:style w:type="table" w:styleId="TableGrid">
    <w:name w:val="Table Grid"/>
    <w:basedOn w:val="TableNormal"/>
    <w:uiPriority w:val="39"/>
    <w:rsid w:val="0070707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1BC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BCD"/>
    <w:rPr>
      <w:rFonts w:ascii="Arial" w:eastAsia="MS Mincho" w:hAnsi="Arial" w:cs="Arial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31BC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BCD"/>
    <w:rPr>
      <w:rFonts w:ascii="Arial" w:eastAsia="MS Mincho" w:hAnsi="Arial" w:cs="Arial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31BCD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31BCD"/>
    <w:rPr>
      <w:rFonts w:ascii="Arial" w:eastAsia="MS Mincho" w:hAnsi="Arial" w:cs="Arial"/>
      <w:sz w:val="20"/>
      <w:szCs w:val="20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131BC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1BC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1BCD"/>
    <w:rPr>
      <w:rFonts w:ascii="Arial" w:eastAsia="MS Mincho" w:hAnsi="Arial" w:cs="Arial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1BCD"/>
    <w:rPr>
      <w:vertAlign w:val="superscript"/>
    </w:rPr>
  </w:style>
  <w:style w:type="character" w:customStyle="1" w:styleId="apple-converted-space">
    <w:name w:val="apple-converted-space"/>
    <w:basedOn w:val="DefaultParagraphFont"/>
    <w:rsid w:val="0050543E"/>
  </w:style>
  <w:style w:type="character" w:styleId="Emphasis">
    <w:name w:val="Emphasis"/>
    <w:uiPriority w:val="20"/>
    <w:qFormat/>
    <w:rsid w:val="0050543E"/>
    <w:rPr>
      <w:i/>
      <w:iCs/>
    </w:rPr>
  </w:style>
  <w:style w:type="paragraph" w:styleId="NoSpacing">
    <w:name w:val="No Spacing"/>
    <w:uiPriority w:val="1"/>
    <w:qFormat/>
    <w:rsid w:val="001241F1"/>
    <w:pPr>
      <w:spacing w:before="0" w:after="0" w:line="240" w:lineRule="auto"/>
    </w:pPr>
    <w:rPr>
      <w:rFonts w:ascii="Arial" w:eastAsia="MS Mincho" w:hAnsi="Arial" w:cs="Arial"/>
      <w:lang w:eastAsia="ja-JP"/>
    </w:rPr>
  </w:style>
  <w:style w:type="character" w:styleId="LineNumber">
    <w:name w:val="line number"/>
    <w:basedOn w:val="DefaultParagraphFont"/>
    <w:uiPriority w:val="99"/>
    <w:semiHidden/>
    <w:unhideWhenUsed/>
    <w:rsid w:val="00C9313C"/>
  </w:style>
  <w:style w:type="character" w:styleId="PlaceholderText">
    <w:name w:val="Placeholder Text"/>
    <w:basedOn w:val="DefaultParagraphFont"/>
    <w:uiPriority w:val="99"/>
    <w:semiHidden/>
    <w:rsid w:val="00B10F0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66F9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6F9E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240A"/>
    <w:rPr>
      <w:rFonts w:ascii="Arial" w:hAnsi="Arial" w:cs="Arial"/>
      <w:b/>
      <w:bCs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240A"/>
    <w:rPr>
      <w:rFonts w:ascii="Arial" w:eastAsia="MS Mincho" w:hAnsi="Arial" w:cs="Arial"/>
      <w:b/>
      <w:bCs/>
      <w:sz w:val="20"/>
      <w:szCs w:val="20"/>
      <w:lang w:val="x-none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83560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061CD9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61CD9"/>
    <w:rPr>
      <w:rFonts w:ascii="Arial" w:eastAsia="MS Mincho" w:hAnsi="Arial" w:cs="Arial"/>
      <w:noProof/>
      <w:lang w:eastAsia="ja-JP"/>
    </w:rPr>
  </w:style>
  <w:style w:type="paragraph" w:customStyle="1" w:styleId="EndNoteBibliography">
    <w:name w:val="EndNote Bibliography"/>
    <w:basedOn w:val="Normal"/>
    <w:link w:val="EndNoteBibliographyChar"/>
    <w:rsid w:val="00061CD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61CD9"/>
    <w:rPr>
      <w:rFonts w:ascii="Arial" w:eastAsia="MS Mincho" w:hAnsi="Arial" w:cs="Arial"/>
      <w:noProof/>
      <w:lang w:eastAsia="ja-JP"/>
    </w:rPr>
  </w:style>
  <w:style w:type="paragraph" w:styleId="ListParagraph">
    <w:name w:val="List Paragraph"/>
    <w:basedOn w:val="Normal"/>
    <w:uiPriority w:val="34"/>
    <w:qFormat/>
    <w:rsid w:val="00E97CC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C5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181D19"/>
    <w:pPr>
      <w:spacing w:before="0" w:after="0" w:line="240" w:lineRule="auto"/>
    </w:pPr>
    <w:rPr>
      <w:rFonts w:eastAsia="Yu Mincho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C1FD1"/>
    <w:pPr>
      <w:autoSpaceDE w:val="0"/>
      <w:autoSpaceDN w:val="0"/>
      <w:adjustRightInd w:val="0"/>
      <w:spacing w:before="0" w:after="0" w:line="240" w:lineRule="auto"/>
    </w:pPr>
    <w:rPr>
      <w:rFonts w:ascii="MJIGI N+ A Garamond" w:hAnsi="MJIGI N+ A Garamond" w:cs="MJIGI N+ A Garamond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C0634"/>
    <w:pPr>
      <w:spacing w:before="0" w:after="0" w:line="240" w:lineRule="auto"/>
    </w:pPr>
    <w:rPr>
      <w:rFonts w:ascii="Arial" w:eastAsia="MS Mincho" w:hAnsi="Arial" w:cs="Arial"/>
      <w:lang w:eastAsia="ja-JP"/>
    </w:rPr>
  </w:style>
  <w:style w:type="character" w:customStyle="1" w:styleId="u-visually-hidden">
    <w:name w:val="u-visually-hidden"/>
    <w:basedOn w:val="DefaultParagraphFont"/>
    <w:rsid w:val="001767C9"/>
  </w:style>
  <w:style w:type="character" w:customStyle="1" w:styleId="Heading4Char">
    <w:name w:val="Heading 4 Char"/>
    <w:basedOn w:val="DefaultParagraphFont"/>
    <w:link w:val="Heading4"/>
    <w:uiPriority w:val="9"/>
    <w:semiHidden/>
    <w:rsid w:val="000640A4"/>
    <w:rPr>
      <w:rFonts w:asciiTheme="majorHAnsi" w:eastAsiaTheme="majorEastAsia" w:hAnsiTheme="majorHAnsi" w:cstheme="majorBidi"/>
      <w:i/>
      <w:iCs/>
      <w:color w:val="365F91" w:themeColor="accent1" w:themeShade="BF"/>
      <w:lang w:eastAsia="ja-JP"/>
    </w:rPr>
  </w:style>
  <w:style w:type="character" w:customStyle="1" w:styleId="Mention1">
    <w:name w:val="Mention1"/>
    <w:basedOn w:val="DefaultParagraphFont"/>
    <w:uiPriority w:val="99"/>
    <w:unhideWhenUsed/>
    <w:rsid w:val="00AE258A"/>
    <w:rPr>
      <w:color w:val="2B579A"/>
      <w:shd w:val="clear" w:color="auto" w:fill="E1DFDD"/>
    </w:rPr>
  </w:style>
  <w:style w:type="character" w:customStyle="1" w:styleId="ezstring-field">
    <w:name w:val="ezstring-field"/>
    <w:basedOn w:val="DefaultParagraphFont"/>
    <w:rsid w:val="00314460"/>
  </w:style>
  <w:style w:type="character" w:customStyle="1" w:styleId="accordinpresentationtime">
    <w:name w:val="accordin_presentation_time"/>
    <w:basedOn w:val="DefaultParagraphFont"/>
    <w:rsid w:val="0031446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122F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51122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00932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8215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46529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4167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3995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7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9786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678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7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9774">
          <w:marLeft w:val="1152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5221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0421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5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042218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171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7233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21354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63868">
          <w:marLeft w:val="7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883">
          <w:marLeft w:val="102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209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2800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9655">
          <w:marLeft w:val="7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39425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0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4124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1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158601">
          <w:marLeft w:val="86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6104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91635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06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98913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2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13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89340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4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18680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831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55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809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366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5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163844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7526">
          <w:marLeft w:val="360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1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3992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2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75497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668595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060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4154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6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47958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6924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1174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3313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311">
          <w:marLeft w:val="7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2462">
          <w:marLeft w:val="7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1024">
          <w:marLeft w:val="102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82437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61578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633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8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0839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5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99822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66103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7775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41110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8554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06088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193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849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4146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16036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5435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9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74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1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28849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1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7538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614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0880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589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BF8CDF-7303-4219-93D5-F020E3524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30T15:26:00Z</dcterms:created>
  <dcterms:modified xsi:type="dcterms:W3CDTF">2023-01-3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s://csl.mendeley.com/styles/534564181/AmJHem2</vt:lpwstr>
  </property>
  <property fmtid="{D5CDD505-2E9C-101B-9397-08002B2CF9AE}" pid="3" name="Mendeley Recent Style Name 0_1">
    <vt:lpwstr>Am J Haematol [MOR]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s://csl.mendeley.com/styles/610298771/american-medical-association</vt:lpwstr>
  </property>
  <property fmtid="{D5CDD505-2E9C-101B-9397-08002B2CF9AE}" pid="7" name="Mendeley Recent Style Name 2_1">
    <vt:lpwstr>Clin Lung Cancer (METi)</vt:lpwstr>
  </property>
  <property fmtid="{D5CDD505-2E9C-101B-9397-08002B2CF9AE}" pid="8" name="Mendeley Recent Style Id 3_1">
    <vt:lpwstr>http://www.zotero.org/styles/clinical-cancer-research</vt:lpwstr>
  </property>
  <property fmtid="{D5CDD505-2E9C-101B-9397-08002B2CF9AE}" pid="9" name="Mendeley Recent Style Name 3_1">
    <vt:lpwstr>Clinical Cancer Research</vt:lpwstr>
  </property>
  <property fmtid="{D5CDD505-2E9C-101B-9397-08002B2CF9AE}" pid="10" name="Mendeley Recent Style Id 4_1">
    <vt:lpwstr>http://csl.mendeley.com/styles/610298771/HepatologySep22</vt:lpwstr>
  </property>
  <property fmtid="{D5CDD505-2E9C-101B-9397-08002B2CF9AE}" pid="11" name="Mendeley Recent Style Name 4_1">
    <vt:lpwstr>Hepatology - Merck Tepotinib</vt:lpwstr>
  </property>
  <property fmtid="{D5CDD505-2E9C-101B-9397-08002B2CF9AE}" pid="12" name="Mendeley Recent Style Id 5_1">
    <vt:lpwstr>http://www.zotero.org/styles/mendeley-to-endnote-title</vt:lpwstr>
  </property>
  <property fmtid="{D5CDD505-2E9C-101B-9397-08002B2CF9AE}" pid="13" name="Mendeley Recent Style Name 5_1">
    <vt:lpwstr>Mendeley to EndNote Title </vt:lpwstr>
  </property>
  <property fmtid="{D5CDD505-2E9C-101B-9397-08002B2CF9AE}" pid="14" name="Mendeley Recent Style Id 6_1">
    <vt:lpwstr>https://csl.mendeley.com/styles/534564181/MOR4-3</vt:lpwstr>
  </property>
  <property fmtid="{D5CDD505-2E9C-101B-9397-08002B2CF9AE}" pid="15" name="Mendeley Recent Style Name 6_1">
    <vt:lpwstr>MorphoSys full ref style</vt:lpwstr>
  </property>
  <property fmtid="{D5CDD505-2E9C-101B-9397-08002B2CF9AE}" pid="16" name="Mendeley Recent Style Id 7_1">
    <vt:lpwstr>http://csl.mendeley.com/styles/617214071/targetedoncology2</vt:lpwstr>
  </property>
  <property fmtid="{D5CDD505-2E9C-101B-9397-08002B2CF9AE}" pid="17" name="Mendeley Recent Style Name 7_1">
    <vt:lpwstr>Targeted Oncology_2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csl.mendeley.com/styles/617214071/vancouver-2</vt:lpwstr>
  </property>
  <property fmtid="{D5CDD505-2E9C-101B-9397-08002B2CF9AE}" pid="21" name="Mendeley Recent Style Name 9_1">
    <vt:lpwstr>Vancouver - Targeted Onc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4b4995e-ee24-3e8b-801a-5a4251e90146</vt:lpwstr>
  </property>
  <property fmtid="{D5CDD505-2E9C-101B-9397-08002B2CF9AE}" pid="24" name="Mendeley Citation Style_1">
    <vt:lpwstr>http://csl.mendeley.com/styles/617214071/vancouver-2</vt:lpwstr>
  </property>
</Properties>
</file>